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0E1B0CC">
      <w:pPr>
        <w:spacing w:before="156" w:beforeLines="50" w:after="156" w:afterLines="50" w:line="360" w:lineRule="auto"/>
        <w:jc w:val="center"/>
        <w:rPr>
          <w:rFonts w:ascii="宋体" w:hAnsi="宋体"/>
          <w:b/>
          <w:color w:val="000000"/>
          <w:sz w:val="32"/>
          <w:szCs w:val="32"/>
          <w:shd w:val="clear" w:color="auto" w:fill="FFFFFF"/>
        </w:rPr>
      </w:pPr>
    </w:p>
    <w:p w14:paraId="7590D2C0">
      <w:pPr>
        <w:spacing w:before="156" w:beforeLines="50" w:after="156" w:afterLines="50" w:line="360" w:lineRule="auto"/>
        <w:jc w:val="center"/>
        <w:rPr>
          <w:rFonts w:ascii="宋体" w:hAnsi="宋体"/>
          <w:b/>
          <w:color w:val="000000"/>
          <w:sz w:val="32"/>
          <w:szCs w:val="32"/>
          <w:shd w:val="clear" w:color="auto" w:fill="FFFFFF"/>
        </w:rPr>
      </w:pPr>
    </w:p>
    <w:p w14:paraId="2E0D25FB">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13</w:t>
      </w:r>
      <w:r>
        <w:rPr>
          <w:rFonts w:hint="eastAsia" w:ascii="方正小标宋简体" w:hAnsi="宋体" w:eastAsia="方正小标宋简体"/>
          <w:color w:val="000000"/>
          <w:sz w:val="44"/>
          <w:szCs w:val="32"/>
          <w:shd w:val="clear" w:color="auto" w:fill="FFFFFF"/>
        </w:rPr>
        <w:t>期理财产品</w:t>
      </w:r>
    </w:p>
    <w:p w14:paraId="0F0A6175">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3季</w:t>
      </w:r>
      <w:r>
        <w:rPr>
          <w:rFonts w:hint="eastAsia" w:ascii="方正小标宋简体" w:hAnsi="宋体" w:eastAsia="方正小标宋简体"/>
          <w:color w:val="000000"/>
          <w:sz w:val="44"/>
          <w:szCs w:val="32"/>
          <w:shd w:val="clear" w:color="auto" w:fill="FFFFFF"/>
          <w:lang w:eastAsia="zh-CN"/>
        </w:rPr>
        <w:t>度报告</w:t>
      </w:r>
    </w:p>
    <w:p w14:paraId="2E811DAD">
      <w:pPr>
        <w:spacing w:before="156" w:beforeLines="50" w:after="156" w:afterLines="50" w:line="360" w:lineRule="auto"/>
        <w:jc w:val="center"/>
        <w:rPr>
          <w:rFonts w:ascii="宋体" w:hAnsi="宋体"/>
          <w:b/>
          <w:color w:val="000000"/>
          <w:sz w:val="32"/>
          <w:szCs w:val="32"/>
          <w:shd w:val="clear" w:color="auto" w:fill="FFFFFF"/>
        </w:rPr>
      </w:pPr>
    </w:p>
    <w:p w14:paraId="7F6414DA">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9</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14:paraId="6C27E87F">
      <w:pPr>
        <w:spacing w:before="156" w:beforeLines="50" w:after="156" w:afterLines="50" w:line="360" w:lineRule="auto"/>
        <w:jc w:val="center"/>
        <w:rPr>
          <w:rFonts w:ascii="仿宋" w:hAnsi="仿宋" w:eastAsia="仿宋"/>
          <w:b/>
          <w:color w:val="000000"/>
          <w:sz w:val="32"/>
          <w:szCs w:val="32"/>
          <w:shd w:val="clear" w:color="auto" w:fill="FFFFFF"/>
        </w:rPr>
      </w:pPr>
    </w:p>
    <w:p w14:paraId="6DE139BF">
      <w:pPr>
        <w:spacing w:before="156" w:beforeLines="50" w:after="156" w:afterLines="50" w:line="360" w:lineRule="auto"/>
        <w:jc w:val="center"/>
        <w:rPr>
          <w:rFonts w:ascii="仿宋" w:hAnsi="仿宋" w:eastAsia="仿宋"/>
          <w:b/>
          <w:color w:val="000000"/>
          <w:sz w:val="32"/>
          <w:szCs w:val="32"/>
          <w:shd w:val="clear" w:color="auto" w:fill="FFFFFF"/>
        </w:rPr>
      </w:pPr>
    </w:p>
    <w:p w14:paraId="0A271022">
      <w:pPr>
        <w:spacing w:before="156" w:beforeLines="50" w:after="156" w:afterLines="50" w:line="360" w:lineRule="auto"/>
        <w:jc w:val="center"/>
        <w:rPr>
          <w:rFonts w:ascii="仿宋" w:hAnsi="仿宋" w:eastAsia="仿宋"/>
          <w:b/>
          <w:color w:val="000000"/>
          <w:sz w:val="32"/>
          <w:szCs w:val="32"/>
          <w:shd w:val="clear" w:color="auto" w:fill="FFFFFF"/>
        </w:rPr>
      </w:pPr>
    </w:p>
    <w:p w14:paraId="11518469">
      <w:pPr>
        <w:spacing w:before="156" w:beforeLines="50" w:after="156" w:afterLines="50" w:line="360" w:lineRule="auto"/>
        <w:jc w:val="center"/>
        <w:rPr>
          <w:rFonts w:ascii="仿宋" w:hAnsi="仿宋" w:eastAsia="仿宋"/>
          <w:b/>
          <w:color w:val="000000"/>
          <w:sz w:val="32"/>
          <w:szCs w:val="32"/>
          <w:shd w:val="clear" w:color="auto" w:fill="FFFFFF"/>
        </w:rPr>
      </w:pPr>
    </w:p>
    <w:p w14:paraId="7BB3D19B">
      <w:pPr>
        <w:spacing w:before="156" w:beforeLines="50" w:after="156" w:afterLines="50" w:line="360" w:lineRule="auto"/>
        <w:jc w:val="center"/>
        <w:rPr>
          <w:rFonts w:ascii="仿宋" w:hAnsi="仿宋" w:eastAsia="仿宋"/>
          <w:b/>
          <w:color w:val="000000"/>
          <w:sz w:val="32"/>
          <w:szCs w:val="32"/>
          <w:shd w:val="clear" w:color="auto" w:fill="FFFFFF"/>
        </w:rPr>
      </w:pPr>
    </w:p>
    <w:p w14:paraId="46B3456F">
      <w:pPr>
        <w:spacing w:before="156" w:beforeLines="50" w:after="156" w:afterLines="50" w:line="360" w:lineRule="auto"/>
        <w:jc w:val="center"/>
        <w:rPr>
          <w:rFonts w:ascii="仿宋" w:hAnsi="仿宋" w:eastAsia="仿宋"/>
          <w:b/>
          <w:color w:val="000000"/>
          <w:sz w:val="32"/>
          <w:szCs w:val="32"/>
          <w:shd w:val="clear" w:color="auto" w:fill="FFFFFF"/>
        </w:rPr>
      </w:pPr>
    </w:p>
    <w:p w14:paraId="4914F0DD">
      <w:pPr>
        <w:spacing w:before="156" w:beforeLines="50" w:after="156" w:afterLines="50" w:line="360" w:lineRule="auto"/>
        <w:jc w:val="center"/>
        <w:rPr>
          <w:rFonts w:ascii="仿宋" w:hAnsi="仿宋" w:eastAsia="仿宋"/>
          <w:b/>
          <w:color w:val="000000"/>
          <w:sz w:val="32"/>
          <w:szCs w:val="32"/>
          <w:shd w:val="clear" w:color="auto" w:fill="FFFFFF"/>
        </w:rPr>
      </w:pPr>
    </w:p>
    <w:p w14:paraId="77C14566">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14:paraId="2ACA5E6D">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兴业银行股份有限公司贵阳分行</w:t>
      </w:r>
    </w:p>
    <w:p w14:paraId="254E4EAF">
      <w:pPr>
        <w:spacing w:before="156" w:beforeLines="50" w:after="156" w:afterLines="50" w:line="360" w:lineRule="auto"/>
        <w:jc w:val="center"/>
        <w:rPr>
          <w:rFonts w:ascii="宋体" w:hAnsi="宋体"/>
          <w:b/>
          <w:color w:val="000000"/>
          <w:sz w:val="32"/>
          <w:szCs w:val="32"/>
          <w:shd w:val="clear" w:color="auto" w:fill="FFFFFF"/>
        </w:rPr>
      </w:pPr>
    </w:p>
    <w:p w14:paraId="09FA3496">
      <w:pPr>
        <w:spacing w:before="156" w:beforeLines="50" w:after="156" w:afterLines="50" w:line="360" w:lineRule="auto"/>
        <w:jc w:val="center"/>
        <w:rPr>
          <w:rFonts w:ascii="宋体" w:hAnsi="宋体"/>
          <w:b/>
          <w:color w:val="000000"/>
          <w:sz w:val="32"/>
          <w:szCs w:val="32"/>
          <w:shd w:val="clear" w:color="auto" w:fill="FFFFFF"/>
        </w:rPr>
      </w:pPr>
    </w:p>
    <w:p w14:paraId="1E9EFA18">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14:paraId="315B2A9E">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14:paraId="4D7EF380">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兴业银行股份有限公司贵阳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14:paraId="1B44E5B2">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14:paraId="42FFDF97">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7</w:t>
      </w:r>
      <w:r>
        <w:rPr>
          <w:rFonts w:hint="eastAsia" w:ascii="仿宋" w:hAnsi="仿宋" w:eastAsia="仿宋"/>
        </w:rPr>
        <w:t>月01日起至2022年0</w:t>
      </w:r>
      <w:r>
        <w:rPr>
          <w:rFonts w:hint="eastAsia" w:ascii="仿宋" w:hAnsi="仿宋" w:eastAsia="仿宋"/>
          <w:lang w:val="en-US" w:eastAsia="zh-CN"/>
        </w:rPr>
        <w:t>9</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14:paraId="53FAE474">
      <w:pPr>
        <w:spacing w:before="156" w:beforeLines="50" w:after="156" w:afterLines="50" w:line="360" w:lineRule="auto"/>
        <w:jc w:val="center"/>
        <w:rPr>
          <w:rFonts w:ascii="宋体" w:hAnsi="宋体"/>
          <w:b/>
          <w:color w:val="000000"/>
          <w:sz w:val="32"/>
          <w:szCs w:val="32"/>
          <w:shd w:val="clear" w:color="auto" w:fill="FFFFFF"/>
        </w:rPr>
      </w:pPr>
    </w:p>
    <w:p w14:paraId="617EEE03">
      <w:pPr>
        <w:spacing w:before="156" w:beforeLines="50" w:after="156" w:afterLines="50" w:line="360" w:lineRule="auto"/>
        <w:jc w:val="center"/>
        <w:rPr>
          <w:rFonts w:ascii="宋体" w:hAnsi="宋体"/>
          <w:b/>
          <w:color w:val="000000"/>
          <w:sz w:val="32"/>
          <w:szCs w:val="32"/>
          <w:shd w:val="clear" w:color="auto" w:fill="FFFFFF"/>
        </w:rPr>
      </w:pPr>
    </w:p>
    <w:p w14:paraId="4FDD01EE">
      <w:pPr>
        <w:spacing w:before="156" w:beforeLines="50" w:after="156" w:afterLines="50" w:line="360" w:lineRule="auto"/>
        <w:jc w:val="center"/>
        <w:rPr>
          <w:rFonts w:ascii="宋体" w:hAnsi="宋体"/>
          <w:b/>
          <w:color w:val="000000"/>
          <w:sz w:val="32"/>
          <w:szCs w:val="32"/>
          <w:shd w:val="clear" w:color="auto" w:fill="FFFFFF"/>
        </w:rPr>
      </w:pPr>
    </w:p>
    <w:p w14:paraId="70484836">
      <w:pPr>
        <w:spacing w:before="156" w:beforeLines="50" w:after="156" w:afterLines="50" w:line="360" w:lineRule="auto"/>
        <w:jc w:val="center"/>
        <w:rPr>
          <w:rFonts w:ascii="宋体" w:hAnsi="宋体"/>
          <w:b/>
          <w:color w:val="000000"/>
          <w:sz w:val="32"/>
          <w:szCs w:val="32"/>
          <w:shd w:val="clear" w:color="auto" w:fill="FFFFFF"/>
        </w:rPr>
      </w:pPr>
    </w:p>
    <w:p w14:paraId="330A7F72">
      <w:pPr>
        <w:spacing w:before="156" w:beforeLines="50" w:after="156" w:afterLines="50" w:line="360" w:lineRule="auto"/>
        <w:jc w:val="center"/>
        <w:rPr>
          <w:rFonts w:ascii="宋体" w:hAnsi="宋体"/>
          <w:b/>
          <w:color w:val="000000"/>
          <w:sz w:val="32"/>
          <w:szCs w:val="32"/>
          <w:shd w:val="clear" w:color="auto" w:fill="FFFFFF"/>
        </w:rPr>
      </w:pPr>
    </w:p>
    <w:p w14:paraId="5E35894B">
      <w:pPr>
        <w:spacing w:before="156" w:beforeLines="50" w:after="156" w:afterLines="50" w:line="360" w:lineRule="auto"/>
        <w:jc w:val="center"/>
        <w:rPr>
          <w:rFonts w:ascii="宋体" w:hAnsi="宋体"/>
          <w:b/>
          <w:color w:val="000000"/>
          <w:sz w:val="32"/>
          <w:szCs w:val="32"/>
          <w:shd w:val="clear" w:color="auto" w:fill="FFFFFF"/>
        </w:rPr>
      </w:pPr>
    </w:p>
    <w:p w14:paraId="746D8C7A">
      <w:pPr>
        <w:spacing w:before="156" w:beforeLines="50" w:after="156" w:afterLines="50" w:line="360" w:lineRule="auto"/>
        <w:jc w:val="center"/>
        <w:rPr>
          <w:rFonts w:ascii="宋体" w:hAnsi="宋体"/>
          <w:b/>
          <w:color w:val="000000"/>
          <w:sz w:val="32"/>
          <w:szCs w:val="32"/>
          <w:shd w:val="clear" w:color="auto" w:fill="FFFFFF"/>
        </w:rPr>
      </w:pPr>
    </w:p>
    <w:p w14:paraId="15B27833">
      <w:pPr>
        <w:spacing w:before="156" w:beforeLines="50" w:after="156" w:afterLines="50" w:line="360" w:lineRule="auto"/>
        <w:jc w:val="center"/>
        <w:rPr>
          <w:rFonts w:ascii="宋体" w:hAnsi="宋体"/>
          <w:b/>
          <w:color w:val="000000"/>
          <w:sz w:val="32"/>
          <w:szCs w:val="32"/>
          <w:shd w:val="clear" w:color="auto" w:fill="FFFFFF"/>
        </w:rPr>
      </w:pPr>
    </w:p>
    <w:p w14:paraId="42615373">
      <w:pPr>
        <w:spacing w:before="156" w:beforeLines="50" w:after="156" w:afterLines="50" w:line="360" w:lineRule="auto"/>
        <w:jc w:val="center"/>
        <w:rPr>
          <w:rFonts w:ascii="宋体" w:hAnsi="宋体"/>
          <w:b/>
          <w:color w:val="000000"/>
          <w:sz w:val="32"/>
          <w:szCs w:val="32"/>
          <w:shd w:val="clear" w:color="auto" w:fill="FFFFFF"/>
        </w:rPr>
      </w:pPr>
    </w:p>
    <w:p w14:paraId="2DEC0EAA">
      <w:pPr>
        <w:spacing w:before="156" w:beforeLines="50" w:after="156" w:afterLines="50" w:line="360" w:lineRule="auto"/>
        <w:jc w:val="center"/>
        <w:rPr>
          <w:rFonts w:ascii="宋体" w:hAnsi="宋体"/>
          <w:b/>
          <w:color w:val="000000"/>
          <w:sz w:val="32"/>
          <w:szCs w:val="32"/>
          <w:shd w:val="clear" w:color="auto" w:fill="FFFFFF"/>
        </w:rPr>
      </w:pPr>
    </w:p>
    <w:p w14:paraId="262F8B29">
      <w:pPr>
        <w:spacing w:before="156" w:beforeLines="50" w:after="156" w:afterLines="50" w:line="360" w:lineRule="auto"/>
        <w:jc w:val="center"/>
        <w:rPr>
          <w:rFonts w:ascii="宋体" w:hAnsi="宋体"/>
          <w:b/>
          <w:color w:val="000000"/>
          <w:sz w:val="32"/>
          <w:szCs w:val="32"/>
          <w:shd w:val="clear" w:color="auto" w:fill="FFFFFF"/>
        </w:rPr>
      </w:pPr>
    </w:p>
    <w:p w14:paraId="4F081100">
      <w:pPr>
        <w:spacing w:before="156" w:beforeLines="50" w:after="156" w:afterLines="50" w:line="360" w:lineRule="auto"/>
        <w:rPr>
          <w:rFonts w:ascii="宋体" w:hAnsi="宋体"/>
          <w:sz w:val="24"/>
          <w:szCs w:val="24"/>
        </w:rPr>
      </w:pPr>
    </w:p>
    <w:p w14:paraId="6AD9B86B">
      <w:pPr>
        <w:spacing w:before="156" w:beforeLines="50" w:after="156" w:afterLines="50" w:line="360" w:lineRule="auto"/>
        <w:jc w:val="center"/>
        <w:rPr>
          <w:rFonts w:ascii="黑体" w:hAnsi="黑体" w:eastAsia="黑体"/>
          <w:sz w:val="24"/>
          <w:szCs w:val="24"/>
          <w:shd w:val="clear" w:color="auto" w:fill="FFFFFF"/>
        </w:rPr>
      </w:pPr>
      <w:bookmarkStart w:id="0" w:name="_Toc194311890"/>
      <w:bookmarkStart w:id="1" w:name="_Toc528772556"/>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14:paraId="1559A7A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14:paraId="7CF78A90">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14:paraId="1808959E">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2年13</w:t>
            </w:r>
            <w:r>
              <w:rPr>
                <w:rFonts w:hint="eastAsia" w:ascii="仿宋" w:hAnsi="仿宋" w:eastAsia="仿宋"/>
                <w:kern w:val="0"/>
                <w:szCs w:val="21"/>
                <w:shd w:val="clear" w:color="auto" w:fill="FFFFFF"/>
              </w:rPr>
              <w:t>期理财产品</w:t>
            </w:r>
          </w:p>
        </w:tc>
      </w:tr>
      <w:tr w14:paraId="355643C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14:paraId="030203A7">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14:paraId="59EA772D">
            <w:pPr>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eastAsia="zh-CN"/>
              </w:rPr>
              <w:t>C11883</w:t>
            </w:r>
            <w:r>
              <w:rPr>
                <w:rFonts w:hint="eastAsia" w:ascii="仿宋" w:hAnsi="仿宋" w:eastAsia="仿宋"/>
                <w:kern w:val="0"/>
                <w:szCs w:val="21"/>
                <w:shd w:val="clear" w:color="auto" w:fill="FFFFFF"/>
                <w:lang w:val="en-US" w:eastAsia="zh-CN"/>
              </w:rPr>
              <w:t>21000046</w:t>
            </w:r>
          </w:p>
        </w:tc>
      </w:tr>
      <w:tr w14:paraId="5325142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14:paraId="335262CB">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14:paraId="18C7C46B">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14:paraId="00E27AB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14:paraId="29A4E1E3">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14:paraId="21628469">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highlight w:val="none"/>
                <w:lang w:eastAsia="zh-CN"/>
              </w:rPr>
              <w:t>50,000,000.00</w:t>
            </w:r>
          </w:p>
        </w:tc>
      </w:tr>
      <w:tr w14:paraId="78575B9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14:paraId="73776D4A">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14:paraId="532E5C91">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14:paraId="5DDC067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14:paraId="7B28941F">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14:paraId="244F8F9E">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14:paraId="1D8CDED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14:paraId="2FB3FA1C">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14:paraId="640C4286">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14:paraId="5DAA022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14:paraId="0E0DE65E">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14:paraId="1D4FD8F6">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14:paraId="4CC1E5B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14:paraId="57D58ECF">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14:paraId="72833B5D">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05月18日</w:t>
            </w:r>
          </w:p>
        </w:tc>
      </w:tr>
      <w:tr w14:paraId="4A10B8E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14:paraId="22E798EE">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14:paraId="00DCCB3D">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05月18日</w:t>
            </w:r>
          </w:p>
        </w:tc>
      </w:tr>
      <w:tr w14:paraId="4A2F00B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14:paraId="7412C584">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14:paraId="0500B2DE">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14:paraId="3AA1B1E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14:paraId="24B9D913">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14:paraId="25435F3F">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14:paraId="6415B9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14:paraId="7BBACAAE">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14:paraId="4FD734E4">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20%-5.70</w:t>
            </w:r>
            <w:r>
              <w:rPr>
                <w:rFonts w:hint="eastAsia" w:ascii="仿宋" w:hAnsi="仿宋" w:eastAsia="仿宋"/>
                <w:szCs w:val="21"/>
                <w:shd w:val="clear" w:color="auto" w:fill="FFFFFF"/>
              </w:rPr>
              <w:t>%/年</w:t>
            </w:r>
          </w:p>
        </w:tc>
      </w:tr>
      <w:tr w14:paraId="2F0784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14:paraId="6B177A14">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14:paraId="30A4DF68">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14:paraId="15251D2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14:paraId="560273EA">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14:paraId="74C8C791">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14:paraId="50DC2E9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14:paraId="4A538B63">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14:paraId="3FA46475">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14:paraId="3107199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14:paraId="2916A2EA">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14:paraId="286B9252">
            <w:pPr>
              <w:rPr>
                <w:rFonts w:hint="eastAsia" w:ascii="仿宋" w:hAnsi="仿宋" w:eastAsia="仿宋"/>
                <w:szCs w:val="21"/>
                <w:shd w:val="clear" w:color="auto" w:fill="FFFFFF"/>
              </w:rPr>
            </w:pPr>
            <w:r>
              <w:rPr>
                <w:rFonts w:hint="eastAsia" w:ascii="仿宋" w:hAnsi="仿宋" w:eastAsia="仿宋"/>
                <w:szCs w:val="21"/>
                <w:shd w:val="clear" w:color="auto" w:fill="FFFFFF"/>
              </w:rPr>
              <w:t>户名：贵阳农村商业银行股份有限公司超值宝2年13期</w:t>
            </w:r>
          </w:p>
          <w:p w14:paraId="379833EB">
            <w:pPr>
              <w:rPr>
                <w:rFonts w:hint="eastAsia" w:ascii="仿宋" w:hAnsi="仿宋" w:eastAsia="仿宋"/>
                <w:szCs w:val="21"/>
                <w:shd w:val="clear" w:color="auto" w:fill="FFFFFF"/>
              </w:rPr>
            </w:pPr>
            <w:r>
              <w:rPr>
                <w:rFonts w:hint="eastAsia" w:ascii="仿宋" w:hAnsi="仿宋" w:eastAsia="仿宋"/>
                <w:szCs w:val="21"/>
                <w:shd w:val="clear" w:color="auto" w:fill="FFFFFF"/>
              </w:rPr>
              <w:t>账号：602010100100710128</w:t>
            </w:r>
          </w:p>
          <w:p w14:paraId="7CE6BF0A">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兴业银行股份有限公司贵阳分行</w:t>
            </w:r>
          </w:p>
        </w:tc>
      </w:tr>
    </w:tbl>
    <w:p w14:paraId="16331E43">
      <w:pPr>
        <w:spacing w:before="156" w:beforeLines="50" w:after="156" w:afterLines="50" w:line="360" w:lineRule="auto"/>
        <w:rPr>
          <w:rFonts w:ascii="仿宋" w:hAnsi="仿宋" w:eastAsia="仿宋"/>
          <w:b/>
        </w:rPr>
      </w:pPr>
    </w:p>
    <w:p w14:paraId="737FE620">
      <w:pPr>
        <w:widowControl/>
        <w:jc w:val="center"/>
        <w:rPr>
          <w:rFonts w:hint="eastAsia" w:ascii="黑体" w:hAnsi="黑体" w:eastAsia="黑体"/>
          <w:sz w:val="24"/>
          <w:szCs w:val="24"/>
        </w:rPr>
      </w:pPr>
    </w:p>
    <w:p w14:paraId="2F66CE7C">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14:paraId="49EBCA58">
      <w:pPr>
        <w:spacing w:before="156" w:beforeLines="50" w:line="360" w:lineRule="exact"/>
        <w:rPr>
          <w:b/>
          <w:color w:val="000000"/>
        </w:rPr>
      </w:pPr>
      <w:r>
        <w:rPr>
          <w:b/>
          <w:color w:val="000000"/>
        </w:rPr>
        <w:t xml:space="preserve">3.1 </w:t>
      </w:r>
      <w:r>
        <w:rPr>
          <w:rFonts w:hint="eastAsia"/>
          <w:b/>
          <w:color w:val="000000"/>
        </w:rPr>
        <w:t>主要财务指标</w:t>
      </w:r>
    </w:p>
    <w:p w14:paraId="444029C6">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14:paraId="104D0D2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14:paraId="628F3EF2">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14:paraId="01CC4A8D">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7</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9</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14:paraId="2AB9030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14:paraId="4A1407FF">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14:paraId="5C66BEAE">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83,438.18</w:t>
            </w:r>
          </w:p>
        </w:tc>
      </w:tr>
      <w:tr w14:paraId="66365DD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14:paraId="43959C94">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14:paraId="1F9D76B1">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1,011,659.95</w:t>
            </w:r>
          </w:p>
        </w:tc>
      </w:tr>
      <w:tr w14:paraId="5068FD0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14:paraId="257CA684">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14:paraId="2F4CAAF9">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54,707,719.43</w:t>
            </w:r>
          </w:p>
        </w:tc>
      </w:tr>
      <w:tr w14:paraId="6E8B7DF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14:paraId="62460BF7">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14:paraId="64BCDDCA">
            <w:pPr>
              <w:rPr>
                <w:rFonts w:ascii="仿宋" w:hAnsi="仿宋" w:eastAsia="仿宋"/>
                <w:szCs w:val="21"/>
                <w:shd w:val="clear" w:color="auto" w:fill="FFFFFF"/>
              </w:rPr>
            </w:pPr>
            <w:r>
              <w:rPr>
                <w:rFonts w:hint="eastAsia" w:ascii="仿宋" w:hAnsi="仿宋" w:eastAsia="仿宋"/>
                <w:szCs w:val="21"/>
                <w:shd w:val="clear" w:color="auto" w:fill="FFFFFF"/>
              </w:rPr>
              <w:t>1.0942</w:t>
            </w:r>
          </w:p>
        </w:tc>
      </w:tr>
      <w:tr w14:paraId="7C0233C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14:paraId="51765BED">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14:paraId="3DBC167A">
            <w:pPr>
              <w:rPr>
                <w:rFonts w:ascii="仿宋" w:hAnsi="仿宋" w:eastAsia="仿宋"/>
                <w:szCs w:val="21"/>
                <w:shd w:val="clear" w:color="auto" w:fill="FFFFFF"/>
              </w:rPr>
            </w:pPr>
            <w:r>
              <w:rPr>
                <w:rFonts w:hint="eastAsia" w:ascii="仿宋" w:hAnsi="仿宋" w:eastAsia="仿宋"/>
                <w:szCs w:val="21"/>
                <w:shd w:val="clear" w:color="auto" w:fill="FFFFFF"/>
              </w:rPr>
              <w:t>1.0942</w:t>
            </w:r>
          </w:p>
        </w:tc>
      </w:tr>
    </w:tbl>
    <w:p w14:paraId="34812555">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14:paraId="334F6678">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14:paraId="5F6EC36D">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14:paraId="3EAB486A">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14:paraId="6338F8F6">
      <w:pPr>
        <w:spacing w:before="156" w:beforeLines="50" w:line="360" w:lineRule="exact"/>
      </w:pPr>
    </w:p>
    <w:p w14:paraId="7EC12DA3">
      <w:pPr>
        <w:spacing w:before="156" w:beforeLines="50" w:line="360" w:lineRule="exact"/>
        <w:rPr>
          <w:b/>
          <w:color w:val="000000"/>
        </w:rPr>
      </w:pPr>
      <w:r>
        <w:rPr>
          <w:b/>
          <w:color w:val="000000"/>
        </w:rPr>
        <w:t xml:space="preserve">3.2 </w:t>
      </w:r>
      <w:r>
        <w:rPr>
          <w:rFonts w:hint="eastAsia"/>
          <w:b/>
          <w:color w:val="000000"/>
        </w:rPr>
        <w:t>产品净值表现</w:t>
      </w:r>
    </w:p>
    <w:p w14:paraId="09B31D93">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14:paraId="3774A9C4">
      <w:pPr>
        <w:spacing w:line="240" w:lineRule="auto"/>
        <w:rPr>
          <w:rFonts w:ascii="仿宋" w:hAnsi="仿宋" w:eastAsia="仿宋"/>
        </w:rPr>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14:paraId="1B0E54E7">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14:paraId="54655365">
      <w:pPr>
        <w:spacing w:before="156" w:beforeLines="50" w:line="360" w:lineRule="exact"/>
        <w:rPr>
          <w:rFonts w:ascii="仿宋" w:hAnsi="仿宋" w:eastAsia="仿宋"/>
        </w:rPr>
      </w:pPr>
    </w:p>
    <w:p w14:paraId="4D5156AD">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14:paraId="3EE6431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14:paraId="68A3DD7C">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14:paraId="7B5AEB68">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14:paraId="25BA2836">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14:paraId="316F7B8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14:paraId="331F4490">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7</w:t>
            </w:r>
            <w:r>
              <w:rPr>
                <w:rFonts w:hint="eastAsia" w:ascii="仿宋" w:hAnsi="仿宋" w:eastAsia="仿宋"/>
              </w:rPr>
              <w:t>-1至2022-</w:t>
            </w:r>
            <w:r>
              <w:rPr>
                <w:rFonts w:hint="eastAsia" w:ascii="仿宋" w:hAnsi="仿宋" w:eastAsia="仿宋"/>
                <w:lang w:val="en-US" w:eastAsia="zh-CN"/>
              </w:rPr>
              <w:t>9</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14:paraId="4551B3E3">
            <w:pPr>
              <w:keepNext w:val="0"/>
              <w:keepLines w:val="0"/>
              <w:widowControl/>
              <w:suppressLineNumbers w:val="0"/>
              <w:jc w:val="center"/>
              <w:textAlignment w:val="center"/>
              <w:rPr>
                <w:rFonts w:hint="eastAsia" w:ascii="仿宋" w:hAnsi="仿宋" w:eastAsia="仿宋"/>
                <w:sz w:val="21"/>
                <w:szCs w:val="21"/>
                <w:highlight w:val="yellow"/>
                <w:lang w:val="en-US" w:eastAsia="zh-CN"/>
              </w:rPr>
            </w:pPr>
            <w:r>
              <w:rPr>
                <w:rFonts w:hint="eastAsia" w:ascii="仿宋" w:hAnsi="仿宋" w:eastAsia="仿宋" w:cs="仿宋"/>
                <w:i w:val="0"/>
                <w:color w:val="000000"/>
                <w:kern w:val="0"/>
                <w:sz w:val="22"/>
                <w:szCs w:val="22"/>
                <w:u w:val="none"/>
                <w:lang w:val="en-US" w:eastAsia="zh-CN" w:bidi="ar"/>
              </w:rPr>
              <w:t xml:space="preserve">1.89 </w:t>
            </w:r>
          </w:p>
        </w:tc>
        <w:tc>
          <w:tcPr>
            <w:tcW w:w="3560" w:type="dxa"/>
            <w:vAlign w:val="center"/>
          </w:tcPr>
          <w:p w14:paraId="28635213">
            <w:pPr>
              <w:keepNext w:val="0"/>
              <w:keepLines w:val="0"/>
              <w:widowControl/>
              <w:suppressLineNumbers w:val="0"/>
              <w:jc w:val="center"/>
              <w:textAlignment w:val="center"/>
              <w:rPr>
                <w:rFonts w:hint="eastAsia" w:ascii="仿宋" w:hAnsi="仿宋" w:eastAsia="仿宋"/>
                <w:sz w:val="21"/>
                <w:szCs w:val="21"/>
                <w:highlight w:val="yellow"/>
                <w:lang w:val="en-US" w:eastAsia="zh-CN"/>
              </w:rPr>
            </w:pPr>
            <w:r>
              <w:rPr>
                <w:rFonts w:hint="eastAsia" w:ascii="仿宋" w:hAnsi="仿宋" w:eastAsia="仿宋" w:cs="仿宋"/>
                <w:i w:val="0"/>
                <w:color w:val="000000"/>
                <w:kern w:val="0"/>
                <w:sz w:val="22"/>
                <w:szCs w:val="22"/>
                <w:u w:val="none"/>
                <w:lang w:val="en-US" w:eastAsia="zh-CN" w:bidi="ar"/>
              </w:rPr>
              <w:t xml:space="preserve">1.31 </w:t>
            </w:r>
          </w:p>
        </w:tc>
      </w:tr>
      <w:tr w14:paraId="7B13DFC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14:paraId="3081C13A">
            <w:pPr>
              <w:jc w:val="center"/>
              <w:rPr>
                <w:rFonts w:ascii="仿宋" w:hAnsi="仿宋" w:eastAsia="仿宋"/>
              </w:rPr>
            </w:pPr>
            <w:r>
              <w:rPr>
                <w:rFonts w:hint="eastAsia" w:ascii="仿宋" w:hAnsi="仿宋" w:eastAsia="仿宋"/>
              </w:rPr>
              <w:t>自产品成立日至今</w:t>
            </w:r>
          </w:p>
        </w:tc>
        <w:tc>
          <w:tcPr>
            <w:tcW w:w="3554" w:type="dxa"/>
            <w:vAlign w:val="center"/>
          </w:tcPr>
          <w:p w14:paraId="0A0436A3">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9.42 </w:t>
            </w:r>
          </w:p>
        </w:tc>
        <w:tc>
          <w:tcPr>
            <w:tcW w:w="3560" w:type="dxa"/>
            <w:vAlign w:val="center"/>
          </w:tcPr>
          <w:p w14:paraId="452D7268">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7.14 </w:t>
            </w:r>
          </w:p>
        </w:tc>
      </w:tr>
    </w:tbl>
    <w:p w14:paraId="3171AAA6">
      <w:pPr>
        <w:spacing w:before="156" w:beforeLines="50" w:line="360" w:lineRule="exact"/>
        <w:rPr>
          <w:rFonts w:ascii="仿宋" w:hAnsi="仿宋" w:eastAsia="仿宋"/>
        </w:rPr>
      </w:pPr>
    </w:p>
    <w:p w14:paraId="3381DEE0">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14:paraId="47DB5F22">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14:paraId="1378A043">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14:paraId="73526CDE">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14:paraId="5B87B6EB">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14:paraId="0BEDC268">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5</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55</w:t>
      </w:r>
      <w:r>
        <w:rPr>
          <w:rFonts w:hint="eastAsia" w:ascii="仿宋" w:hAnsi="仿宋" w:eastAsia="仿宋"/>
          <w:color w:val="000000"/>
          <w:szCs w:val="21"/>
        </w:rPr>
        <w:t>亿元，截止2022年0</w:t>
      </w:r>
      <w:r>
        <w:rPr>
          <w:rFonts w:hint="eastAsia" w:ascii="仿宋" w:hAnsi="仿宋" w:eastAsia="仿宋"/>
          <w:color w:val="000000"/>
          <w:szCs w:val="21"/>
          <w:lang w:val="en-US" w:eastAsia="zh-CN"/>
        </w:rPr>
        <w:t>9</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1.0942，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14:paraId="0F5C1BD9">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14:paraId="02183D0C">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1.89</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14:paraId="51D7F63D">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14:paraId="27B07D1E">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14:paraId="47E8F10E">
      <w:pPr>
        <w:spacing w:before="156" w:beforeLines="50" w:after="156" w:afterLines="50" w:line="360" w:lineRule="auto"/>
        <w:jc w:val="center"/>
        <w:rPr>
          <w:rFonts w:ascii="宋体" w:hAnsi="宋体" w:eastAsia="宋体"/>
          <w:b/>
          <w:sz w:val="24"/>
          <w:szCs w:val="24"/>
        </w:rPr>
      </w:pPr>
    </w:p>
    <w:p w14:paraId="159AF3B1">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14:paraId="1BAD3E21">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14:paraId="1D80DF77">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14:paraId="26F0FC28">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14:paraId="0A9DAAD6">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14:paraId="24A8ABEC">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14:paraId="78F41E80">
            <w:pPr>
              <w:jc w:val="center"/>
              <w:rPr>
                <w:rFonts w:ascii="仿宋" w:hAnsi="仿宋" w:eastAsia="仿宋"/>
                <w:szCs w:val="21"/>
              </w:rPr>
            </w:pPr>
            <w:r>
              <w:rPr>
                <w:rFonts w:hint="eastAsia" w:ascii="仿宋" w:hAnsi="仿宋" w:eastAsia="仿宋"/>
                <w:szCs w:val="21"/>
              </w:rPr>
              <w:t>占理财计划总资产的比例(%)</w:t>
            </w:r>
          </w:p>
        </w:tc>
      </w:tr>
      <w:tr w14:paraId="154D4C82">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14:paraId="7F2FFC5A">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14:paraId="322348DD">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14:paraId="41E76EC9">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5,143,642.74</w:t>
            </w:r>
          </w:p>
        </w:tc>
        <w:tc>
          <w:tcPr>
            <w:tcW w:w="2113" w:type="dxa"/>
            <w:tcBorders>
              <w:top w:val="single" w:color="auto" w:sz="2" w:space="0"/>
              <w:left w:val="single" w:color="auto" w:sz="2" w:space="0"/>
              <w:bottom w:val="single" w:color="auto" w:sz="2" w:space="0"/>
              <w:right w:val="single" w:color="auto" w:sz="2" w:space="0"/>
            </w:tcBorders>
            <w:vAlign w:val="center"/>
          </w:tcPr>
          <w:p w14:paraId="4E6D1BB7">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14:paraId="165FC4A8">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14:paraId="60ED3FFD">
            <w:pPr>
              <w:jc w:val="center"/>
              <w:rPr>
                <w:rFonts w:hint="eastAsia" w:ascii="仿宋" w:hAnsi="仿宋" w:eastAsia="仿宋"/>
                <w:szCs w:val="21"/>
                <w:lang w:eastAsia="zh-CN"/>
              </w:rPr>
            </w:pPr>
          </w:p>
        </w:tc>
        <w:tc>
          <w:tcPr>
            <w:tcW w:w="4349" w:type="dxa"/>
            <w:vAlign w:val="center"/>
          </w:tcPr>
          <w:p w14:paraId="71C95D82">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14:paraId="3CA1EA53">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5,143,642.74</w:t>
            </w:r>
          </w:p>
        </w:tc>
        <w:tc>
          <w:tcPr>
            <w:tcW w:w="2113" w:type="dxa"/>
            <w:vAlign w:val="center"/>
          </w:tcPr>
          <w:p w14:paraId="54093472">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bookmarkStart w:id="2" w:name="_GoBack"/>
            <w:bookmarkEnd w:id="2"/>
          </w:p>
        </w:tc>
      </w:tr>
    </w:tbl>
    <w:p w14:paraId="56BCBBFE">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14:paraId="0C1D47B4">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14:paraId="75295AED">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14:paraId="39F73D31">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14:paraId="047A71DF">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14:paraId="456A7D62">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14:paraId="1628E23E">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14:paraId="0B7B4D2F">
            <w:pPr>
              <w:jc w:val="center"/>
              <w:rPr>
                <w:rFonts w:ascii="仿宋" w:hAnsi="仿宋" w:eastAsia="仿宋"/>
                <w:szCs w:val="21"/>
              </w:rPr>
            </w:pPr>
            <w:r>
              <w:rPr>
                <w:rFonts w:hint="eastAsia" w:ascii="仿宋" w:hAnsi="仿宋" w:eastAsia="仿宋"/>
                <w:szCs w:val="21"/>
              </w:rPr>
              <w:t>占理财计划总资产的比例(%)</w:t>
            </w:r>
          </w:p>
        </w:tc>
      </w:tr>
      <w:tr w14:paraId="78FDE0BB">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14:paraId="7569159F">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14:paraId="08E75A65">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14:paraId="16FAA478">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14:paraId="4883AE6B">
            <w:pPr>
              <w:jc w:val="right"/>
              <w:rPr>
                <w:rFonts w:ascii="仿宋" w:hAnsi="仿宋" w:eastAsia="仿宋"/>
                <w:color w:val="auto"/>
                <w:szCs w:val="21"/>
              </w:rPr>
            </w:pPr>
          </w:p>
        </w:tc>
      </w:tr>
      <w:tr w14:paraId="483961CB">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14:paraId="487CC53C">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14:paraId="6233A969">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14:paraId="386AA855">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14:paraId="25E1E929">
            <w:pPr>
              <w:jc w:val="center"/>
              <w:rPr>
                <w:rFonts w:hint="eastAsia" w:ascii="仿宋" w:hAnsi="仿宋" w:eastAsia="仿宋"/>
                <w:color w:val="auto"/>
                <w:szCs w:val="21"/>
                <w:lang w:val="en-US" w:eastAsia="zh-CN"/>
              </w:rPr>
            </w:pPr>
          </w:p>
        </w:tc>
      </w:tr>
      <w:tr w14:paraId="4A79B73E">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14:paraId="0B6EC854">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14:paraId="06A3E5C0">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14:paraId="4FD18235">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14:paraId="1C3A279A">
            <w:pPr>
              <w:jc w:val="center"/>
              <w:rPr>
                <w:rFonts w:ascii="仿宋" w:hAnsi="仿宋" w:eastAsia="仿宋"/>
                <w:color w:val="auto"/>
                <w:szCs w:val="21"/>
              </w:rPr>
            </w:pPr>
          </w:p>
        </w:tc>
      </w:tr>
      <w:tr w14:paraId="7207241A">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14:paraId="3DB0BC05">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14:paraId="20CF8A9B">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14:paraId="0711063B">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14:paraId="250522FF">
            <w:pPr>
              <w:jc w:val="center"/>
              <w:rPr>
                <w:rFonts w:ascii="仿宋" w:hAnsi="仿宋" w:eastAsia="仿宋"/>
                <w:color w:val="auto"/>
                <w:szCs w:val="21"/>
              </w:rPr>
            </w:pPr>
          </w:p>
        </w:tc>
      </w:tr>
      <w:tr w14:paraId="6F42A70F">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14:paraId="417AF24C">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14:paraId="522D0802">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14:paraId="53567529">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14:paraId="2119000B">
            <w:pPr>
              <w:jc w:val="center"/>
              <w:rPr>
                <w:rFonts w:ascii="仿宋" w:hAnsi="仿宋" w:eastAsia="仿宋"/>
                <w:color w:val="auto"/>
                <w:szCs w:val="21"/>
              </w:rPr>
            </w:pPr>
          </w:p>
        </w:tc>
      </w:tr>
      <w:tr w14:paraId="51F9AD41">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14:paraId="6C81C256">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14:paraId="29DDC195">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14:paraId="2B34EC81">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14:paraId="2627196C">
            <w:pPr>
              <w:jc w:val="center"/>
              <w:rPr>
                <w:rFonts w:ascii="仿宋" w:hAnsi="仿宋" w:eastAsia="仿宋"/>
                <w:color w:val="auto"/>
                <w:szCs w:val="21"/>
              </w:rPr>
            </w:pPr>
          </w:p>
        </w:tc>
      </w:tr>
      <w:tr w14:paraId="1E103B0A">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14:paraId="2592AD20">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14:paraId="2A4B9AC1">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14:paraId="3B46CB06">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55,143,642.74</w:t>
            </w:r>
          </w:p>
        </w:tc>
        <w:tc>
          <w:tcPr>
            <w:tcW w:w="2113" w:type="dxa"/>
            <w:tcBorders>
              <w:top w:val="single" w:color="auto" w:sz="2" w:space="0"/>
              <w:left w:val="single" w:color="auto" w:sz="2" w:space="0"/>
              <w:bottom w:val="single" w:color="auto" w:sz="2" w:space="0"/>
              <w:right w:val="single" w:color="auto" w:sz="2" w:space="0"/>
            </w:tcBorders>
            <w:vAlign w:val="center"/>
          </w:tcPr>
          <w:p w14:paraId="67008562">
            <w:pPr>
              <w:keepNext w:val="0"/>
              <w:keepLines w:val="0"/>
              <w:widowControl/>
              <w:suppressLineNumbers w:val="0"/>
              <w:jc w:val="center"/>
              <w:textAlignment w:val="center"/>
              <w:rPr>
                <w:rFonts w:hint="default"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100.00</w:t>
            </w:r>
          </w:p>
        </w:tc>
      </w:tr>
      <w:tr w14:paraId="0B0CA178">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14:paraId="2E3481CD">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14:paraId="27A80B35">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14:paraId="77A53A65">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14:paraId="14B0FDAE">
            <w:pPr>
              <w:jc w:val="center"/>
              <w:rPr>
                <w:rFonts w:ascii="仿宋" w:hAnsi="仿宋" w:eastAsia="仿宋"/>
                <w:color w:val="auto"/>
                <w:szCs w:val="21"/>
              </w:rPr>
            </w:pPr>
          </w:p>
        </w:tc>
      </w:tr>
      <w:tr w14:paraId="7BC3D127">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14:paraId="22E4442B">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14:paraId="5B62AE80">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14:paraId="6A31D110">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14:paraId="6D39F4E7">
            <w:pPr>
              <w:jc w:val="center"/>
              <w:rPr>
                <w:rFonts w:ascii="仿宋" w:hAnsi="仿宋" w:eastAsia="仿宋"/>
                <w:color w:val="auto"/>
                <w:szCs w:val="21"/>
              </w:rPr>
            </w:pPr>
          </w:p>
        </w:tc>
      </w:tr>
      <w:tr w14:paraId="3085B8DF">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14:paraId="500D2A80">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14:paraId="5A1CC9F5">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14:paraId="1561804E">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14:paraId="322D4A9C">
            <w:pPr>
              <w:jc w:val="center"/>
              <w:rPr>
                <w:rFonts w:ascii="仿宋" w:hAnsi="仿宋" w:eastAsia="仿宋"/>
                <w:color w:val="auto"/>
                <w:szCs w:val="21"/>
              </w:rPr>
            </w:pPr>
          </w:p>
        </w:tc>
      </w:tr>
      <w:tr w14:paraId="004689F4">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14:paraId="69B5AB8B">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14:paraId="5CBC489B">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14:paraId="0DBD9BE9">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88.28</w:t>
            </w:r>
          </w:p>
        </w:tc>
        <w:tc>
          <w:tcPr>
            <w:tcW w:w="2113" w:type="dxa"/>
            <w:tcBorders>
              <w:top w:val="single" w:color="auto" w:sz="2" w:space="0"/>
              <w:left w:val="single" w:color="auto" w:sz="2" w:space="0"/>
              <w:bottom w:val="single" w:color="auto" w:sz="2" w:space="0"/>
              <w:right w:val="single" w:color="auto" w:sz="2" w:space="0"/>
            </w:tcBorders>
            <w:vAlign w:val="center"/>
          </w:tcPr>
          <w:p w14:paraId="23F4BD5B">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0.00</w:t>
            </w:r>
          </w:p>
        </w:tc>
      </w:tr>
      <w:tr w14:paraId="5E82506D">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14:paraId="4B0AC069">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14:paraId="1AF22658">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14:paraId="42C169BE">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14:paraId="7ABABF04">
            <w:pPr>
              <w:jc w:val="center"/>
              <w:rPr>
                <w:rFonts w:hint="eastAsia" w:ascii="仿宋" w:hAnsi="仿宋" w:eastAsia="仿宋"/>
                <w:color w:val="auto"/>
                <w:szCs w:val="21"/>
                <w:lang w:val="en-US" w:eastAsia="zh-CN"/>
              </w:rPr>
            </w:pPr>
          </w:p>
        </w:tc>
      </w:tr>
      <w:tr w14:paraId="30E77DAA">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14:paraId="63F118ED">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14:paraId="73E9504F">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14:paraId="317D4D40">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5,144,131.02</w:t>
            </w:r>
          </w:p>
        </w:tc>
        <w:tc>
          <w:tcPr>
            <w:tcW w:w="2113" w:type="dxa"/>
            <w:tcBorders>
              <w:top w:val="single" w:color="auto" w:sz="2" w:space="0"/>
              <w:left w:val="single" w:color="auto" w:sz="2" w:space="0"/>
              <w:bottom w:val="single" w:color="auto" w:sz="2" w:space="0"/>
              <w:right w:val="single" w:color="auto" w:sz="2" w:space="0"/>
            </w:tcBorders>
            <w:vAlign w:val="center"/>
          </w:tcPr>
          <w:p w14:paraId="480D12F7">
            <w:pPr>
              <w:keepNext w:val="0"/>
              <w:keepLines w:val="0"/>
              <w:widowControl/>
              <w:suppressLineNumbers w:val="0"/>
              <w:jc w:val="center"/>
              <w:textAlignment w:val="center"/>
              <w:rPr>
                <w:rFonts w:hint="default"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100.00</w:t>
            </w:r>
          </w:p>
        </w:tc>
      </w:tr>
    </w:tbl>
    <w:p w14:paraId="03B91AC9">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14:paraId="5C392781">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14:paraId="0042E5F9">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14:paraId="5E514721">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14:paraId="5AB02432">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14:paraId="0371068C">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14:paraId="1FDE9042">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14:paraId="6CEC64EB">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14:paraId="0BE66B32">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14:paraId="778EFA6C">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14:paraId="70A05B93">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14:paraId="45AE61F3">
            <w:pPr>
              <w:jc w:val="right"/>
              <w:rPr>
                <w:rFonts w:ascii="仿宋" w:hAnsi="仿宋" w:eastAsia="仿宋"/>
                <w:color w:val="auto"/>
                <w:szCs w:val="21"/>
              </w:rPr>
            </w:pPr>
          </w:p>
        </w:tc>
      </w:tr>
      <w:tr w14:paraId="50C2E062">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14:paraId="34A931D5">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14:paraId="59107486">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14:paraId="7B04171D">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3,194,959.45</w:t>
            </w:r>
          </w:p>
        </w:tc>
        <w:tc>
          <w:tcPr>
            <w:tcW w:w="2113" w:type="dxa"/>
            <w:tcBorders>
              <w:top w:val="single" w:color="auto" w:sz="2" w:space="0"/>
              <w:left w:val="single" w:color="auto" w:sz="2" w:space="0"/>
              <w:bottom w:val="single" w:color="auto" w:sz="2" w:space="0"/>
              <w:right w:val="single" w:color="auto" w:sz="2" w:space="0"/>
            </w:tcBorders>
            <w:vAlign w:val="center"/>
          </w:tcPr>
          <w:p w14:paraId="0DB04083">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6.47 </w:t>
            </w:r>
          </w:p>
        </w:tc>
      </w:tr>
      <w:tr w14:paraId="4AB3E3E1">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14:paraId="7A17BFC2">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14:paraId="2EF0C0A7">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14:paraId="51FCE944">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14:paraId="49B2DC39">
            <w:pPr>
              <w:jc w:val="center"/>
              <w:rPr>
                <w:rFonts w:hint="eastAsia" w:ascii="仿宋" w:hAnsi="仿宋" w:eastAsia="仿宋"/>
                <w:color w:val="auto"/>
                <w:szCs w:val="21"/>
                <w:lang w:val="en-US" w:eastAsia="zh-CN"/>
              </w:rPr>
            </w:pPr>
          </w:p>
        </w:tc>
      </w:tr>
      <w:tr w14:paraId="218BC0EE">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14:paraId="48A98E5A">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14:paraId="2CCC00E7">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14:paraId="74812362">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14:paraId="46219CF6">
            <w:pPr>
              <w:jc w:val="center"/>
              <w:rPr>
                <w:rFonts w:ascii="仿宋" w:hAnsi="仿宋" w:eastAsia="仿宋"/>
                <w:color w:val="auto"/>
                <w:szCs w:val="21"/>
              </w:rPr>
            </w:pPr>
          </w:p>
        </w:tc>
      </w:tr>
      <w:tr w14:paraId="79E5B9D7">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14:paraId="72A60FB6">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14:paraId="53A1E35E">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14:paraId="5AD3CE1C">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14:paraId="0FEB494E">
            <w:pPr>
              <w:jc w:val="center"/>
              <w:rPr>
                <w:rFonts w:ascii="仿宋" w:hAnsi="仿宋" w:eastAsia="仿宋"/>
                <w:color w:val="auto"/>
                <w:szCs w:val="21"/>
              </w:rPr>
            </w:pPr>
          </w:p>
        </w:tc>
      </w:tr>
      <w:tr w14:paraId="2FD77B03">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14:paraId="6F57AB4C">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14:paraId="4737282E">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14:paraId="4A054716">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14:paraId="5696884B">
            <w:pPr>
              <w:jc w:val="center"/>
              <w:rPr>
                <w:rFonts w:ascii="仿宋" w:hAnsi="仿宋" w:eastAsia="仿宋"/>
                <w:color w:val="auto"/>
                <w:szCs w:val="21"/>
              </w:rPr>
            </w:pPr>
          </w:p>
        </w:tc>
      </w:tr>
      <w:tr w14:paraId="2E314054">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14:paraId="0FDD83CB">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14:paraId="042817E9">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14:paraId="0B632034">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14:paraId="331E049C">
            <w:pPr>
              <w:jc w:val="center"/>
              <w:rPr>
                <w:rFonts w:hint="eastAsia" w:ascii="仿宋" w:hAnsi="仿宋" w:eastAsia="仿宋"/>
                <w:color w:val="auto"/>
                <w:szCs w:val="21"/>
                <w:lang w:val="en-US" w:eastAsia="zh-CN"/>
              </w:rPr>
            </w:pPr>
          </w:p>
        </w:tc>
      </w:tr>
      <w:tr w14:paraId="0805D6B1">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14:paraId="0C5A7FE6">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14:paraId="7C3D75D4">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14:paraId="2B753B11">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14:paraId="7F9F617A">
            <w:pPr>
              <w:jc w:val="center"/>
              <w:rPr>
                <w:rFonts w:ascii="仿宋" w:hAnsi="仿宋" w:eastAsia="仿宋"/>
                <w:color w:val="auto"/>
                <w:szCs w:val="21"/>
              </w:rPr>
            </w:pPr>
          </w:p>
        </w:tc>
      </w:tr>
      <w:tr w14:paraId="5C04FB2D">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14:paraId="114A7512">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14:paraId="2EF9A36E">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14:paraId="37F0CA19">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14:paraId="058C3B25">
            <w:pPr>
              <w:jc w:val="center"/>
              <w:rPr>
                <w:rFonts w:hint="eastAsia" w:ascii="仿宋" w:hAnsi="仿宋" w:eastAsia="仿宋"/>
                <w:color w:val="auto"/>
                <w:szCs w:val="21"/>
                <w:lang w:val="en-US" w:eastAsia="zh-CN"/>
              </w:rPr>
            </w:pPr>
          </w:p>
        </w:tc>
      </w:tr>
      <w:tr w14:paraId="753096D7">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14:paraId="4EF7ED73">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14:paraId="3CB7AB05">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14:paraId="77ED73C8">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14:paraId="6B716ABF">
            <w:pPr>
              <w:jc w:val="center"/>
              <w:rPr>
                <w:rFonts w:ascii="仿宋" w:hAnsi="仿宋" w:eastAsia="仿宋"/>
                <w:color w:val="auto"/>
                <w:szCs w:val="21"/>
              </w:rPr>
            </w:pPr>
          </w:p>
        </w:tc>
      </w:tr>
      <w:tr w14:paraId="71910BB9">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14:paraId="13AD89BA">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14:paraId="2BE0A034">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14:paraId="1E8A4804">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4,590.23</w:t>
            </w:r>
          </w:p>
        </w:tc>
        <w:tc>
          <w:tcPr>
            <w:tcW w:w="2113" w:type="dxa"/>
            <w:tcBorders>
              <w:top w:val="single" w:color="auto" w:sz="2" w:space="0"/>
              <w:left w:val="single" w:color="auto" w:sz="2" w:space="0"/>
              <w:bottom w:val="single" w:color="auto" w:sz="2" w:space="0"/>
              <w:right w:val="single" w:color="auto" w:sz="2" w:space="0"/>
            </w:tcBorders>
            <w:vAlign w:val="center"/>
          </w:tcPr>
          <w:p w14:paraId="5BE8FA9D">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28 </w:t>
            </w:r>
          </w:p>
        </w:tc>
      </w:tr>
      <w:tr w14:paraId="11586894">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14:paraId="2A194D99">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14:paraId="7A9B38BF">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14:paraId="3917B649">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794,093.06</w:t>
            </w:r>
          </w:p>
        </w:tc>
        <w:tc>
          <w:tcPr>
            <w:tcW w:w="2113" w:type="dxa"/>
            <w:tcBorders>
              <w:top w:val="single" w:color="auto" w:sz="2" w:space="0"/>
              <w:left w:val="single" w:color="auto" w:sz="2" w:space="0"/>
              <w:bottom w:val="single" w:color="auto" w:sz="2" w:space="0"/>
              <w:right w:val="single" w:color="auto" w:sz="2" w:space="0"/>
            </w:tcBorders>
            <w:vAlign w:val="center"/>
          </w:tcPr>
          <w:p w14:paraId="43F3A869">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5 </w:t>
            </w:r>
          </w:p>
        </w:tc>
      </w:tr>
      <w:tr w14:paraId="40A7492D">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14:paraId="3DA531E4">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14:paraId="7A203E2C">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14:paraId="260D5370">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5,143,642.74</w:t>
            </w:r>
          </w:p>
        </w:tc>
        <w:tc>
          <w:tcPr>
            <w:tcW w:w="2113" w:type="dxa"/>
            <w:tcBorders>
              <w:top w:val="single" w:color="auto" w:sz="2" w:space="0"/>
              <w:left w:val="single" w:color="auto" w:sz="2" w:space="0"/>
              <w:bottom w:val="single" w:color="auto" w:sz="2" w:space="0"/>
              <w:right w:val="single" w:color="auto" w:sz="2" w:space="0"/>
            </w:tcBorders>
            <w:vAlign w:val="center"/>
          </w:tcPr>
          <w:p w14:paraId="7EE4983E">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14:paraId="205CE884">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14:paraId="463837EB">
      <w:pPr>
        <w:spacing w:before="156" w:beforeLines="50" w:after="156" w:afterLines="50" w:line="360" w:lineRule="auto"/>
        <w:rPr>
          <w:rFonts w:ascii="仿宋" w:hAnsi="仿宋" w:eastAsia="仿宋"/>
        </w:rPr>
      </w:pPr>
    </w:p>
    <w:p w14:paraId="37BA87B9">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14:paraId="42B75CC3">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14:paraId="2F9D62BD">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14:paraId="5F12DC0B">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14:paraId="356EF631">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14:paraId="05C6DE76">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14:paraId="09A7AD4D">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14:paraId="5E9998DC">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14:paraId="460FB61C">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tcBorders>
              <w:top w:val="single" w:color="auto" w:sz="2" w:space="0"/>
              <w:left w:val="single" w:color="auto" w:sz="2" w:space="0"/>
              <w:bottom w:val="single" w:color="auto" w:sz="2" w:space="0"/>
              <w:right w:val="single" w:color="auto" w:sz="2" w:space="0"/>
            </w:tcBorders>
            <w:vAlign w:val="center"/>
          </w:tcPr>
          <w:p w14:paraId="4EC10BAD">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209,607.95</w:t>
            </w:r>
          </w:p>
        </w:tc>
        <w:tc>
          <w:tcPr>
            <w:tcW w:w="2113" w:type="dxa"/>
            <w:tcBorders>
              <w:top w:val="single" w:color="auto" w:sz="2" w:space="0"/>
              <w:left w:val="single" w:color="auto" w:sz="2" w:space="0"/>
              <w:bottom w:val="single" w:color="auto" w:sz="2" w:space="0"/>
              <w:right w:val="single" w:color="auto" w:sz="2" w:space="0"/>
            </w:tcBorders>
            <w:vAlign w:val="center"/>
          </w:tcPr>
          <w:p w14:paraId="46149927">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82 </w:t>
            </w:r>
          </w:p>
        </w:tc>
      </w:tr>
      <w:tr w14:paraId="591B63F2">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14:paraId="45C3989A">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14:paraId="3A2AEED6">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14:paraId="5208E47C">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34,177.56</w:t>
            </w:r>
          </w:p>
        </w:tc>
        <w:tc>
          <w:tcPr>
            <w:tcW w:w="2113" w:type="dxa"/>
            <w:vAlign w:val="center"/>
          </w:tcPr>
          <w:p w14:paraId="60182B47">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05 </w:t>
            </w:r>
          </w:p>
        </w:tc>
      </w:tr>
      <w:tr w14:paraId="12309882">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14:paraId="326A66F2">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14:paraId="72DDFDC8">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14:paraId="7DFA5F3D">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96,818.75</w:t>
            </w:r>
          </w:p>
        </w:tc>
        <w:tc>
          <w:tcPr>
            <w:tcW w:w="2113" w:type="dxa"/>
            <w:vAlign w:val="center"/>
          </w:tcPr>
          <w:p w14:paraId="293848AA">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98 </w:t>
            </w:r>
          </w:p>
        </w:tc>
      </w:tr>
      <w:tr w14:paraId="71C408E7">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14:paraId="104E3A71">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14:paraId="1EDAA205">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14:paraId="1552D7A3">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604,754.54</w:t>
            </w:r>
          </w:p>
        </w:tc>
        <w:tc>
          <w:tcPr>
            <w:tcW w:w="2113" w:type="dxa"/>
            <w:vAlign w:val="center"/>
          </w:tcPr>
          <w:p w14:paraId="226FDA66">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1 </w:t>
            </w:r>
          </w:p>
        </w:tc>
      </w:tr>
      <w:tr w14:paraId="5723BBB8">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14:paraId="649C00D8">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14:paraId="0888FA53">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14:paraId="607AB838">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572,337.13</w:t>
            </w:r>
          </w:p>
        </w:tc>
        <w:tc>
          <w:tcPr>
            <w:tcW w:w="2113" w:type="dxa"/>
            <w:vAlign w:val="center"/>
          </w:tcPr>
          <w:p w14:paraId="47A0279B">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5 </w:t>
            </w:r>
          </w:p>
        </w:tc>
      </w:tr>
      <w:tr w14:paraId="46D813E4">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14:paraId="3CD67506">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14:paraId="6DB1DAF0">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产01</w:t>
            </w:r>
          </w:p>
        </w:tc>
        <w:tc>
          <w:tcPr>
            <w:tcW w:w="2138" w:type="dxa"/>
            <w:vAlign w:val="center"/>
          </w:tcPr>
          <w:p w14:paraId="698CA471">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559,693.97</w:t>
            </w:r>
          </w:p>
        </w:tc>
        <w:tc>
          <w:tcPr>
            <w:tcW w:w="2113" w:type="dxa"/>
            <w:vAlign w:val="center"/>
          </w:tcPr>
          <w:p w14:paraId="667EF547">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3 </w:t>
            </w:r>
          </w:p>
        </w:tc>
      </w:tr>
      <w:tr w14:paraId="441AC11F">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14:paraId="4530115F">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14:paraId="6CFFEABC">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S20盘旅</w:t>
            </w:r>
          </w:p>
        </w:tc>
        <w:tc>
          <w:tcPr>
            <w:tcW w:w="2138" w:type="dxa"/>
            <w:vAlign w:val="center"/>
          </w:tcPr>
          <w:p w14:paraId="508A580A">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543,009.44</w:t>
            </w:r>
          </w:p>
        </w:tc>
        <w:tc>
          <w:tcPr>
            <w:tcW w:w="2113" w:type="dxa"/>
            <w:vAlign w:val="center"/>
          </w:tcPr>
          <w:p w14:paraId="497AFA8A">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0 </w:t>
            </w:r>
          </w:p>
        </w:tc>
      </w:tr>
      <w:tr w14:paraId="593B67A4">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14:paraId="517EE41E">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14:paraId="0DAFA686">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花竹01</w:t>
            </w:r>
          </w:p>
        </w:tc>
        <w:tc>
          <w:tcPr>
            <w:tcW w:w="2138" w:type="dxa"/>
            <w:vAlign w:val="center"/>
          </w:tcPr>
          <w:p w14:paraId="6DA183AC">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08,729.93</w:t>
            </w:r>
          </w:p>
        </w:tc>
        <w:tc>
          <w:tcPr>
            <w:tcW w:w="2113" w:type="dxa"/>
            <w:vAlign w:val="center"/>
          </w:tcPr>
          <w:p w14:paraId="09BCCC36">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5 </w:t>
            </w:r>
          </w:p>
        </w:tc>
      </w:tr>
      <w:tr w14:paraId="113D5E87">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14:paraId="51FF62DA">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14:paraId="3C3EA1EE">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14:paraId="3914158B">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375,082.80</w:t>
            </w:r>
          </w:p>
        </w:tc>
        <w:tc>
          <w:tcPr>
            <w:tcW w:w="2113" w:type="dxa"/>
            <w:vAlign w:val="center"/>
          </w:tcPr>
          <w:p w14:paraId="30C088BC">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9 </w:t>
            </w:r>
          </w:p>
        </w:tc>
      </w:tr>
      <w:tr w14:paraId="6A39EEE4">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14:paraId="35F60B6E">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14:paraId="0E5743F1">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14:paraId="6D89143D">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341,117.44</w:t>
            </w:r>
          </w:p>
        </w:tc>
        <w:tc>
          <w:tcPr>
            <w:tcW w:w="2113" w:type="dxa"/>
            <w:vAlign w:val="center"/>
          </w:tcPr>
          <w:p w14:paraId="036F7294">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3 </w:t>
            </w:r>
          </w:p>
        </w:tc>
      </w:tr>
      <w:tr w14:paraId="65C19F76">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14:paraId="4191972F">
            <w:pPr>
              <w:jc w:val="center"/>
              <w:rPr>
                <w:rFonts w:hint="eastAsia" w:ascii="仿宋" w:hAnsi="仿宋" w:eastAsia="仿宋"/>
                <w:color w:val="auto"/>
                <w:szCs w:val="21"/>
                <w:lang w:val="en-US" w:eastAsia="zh-CN"/>
              </w:rPr>
            </w:pPr>
          </w:p>
        </w:tc>
        <w:tc>
          <w:tcPr>
            <w:tcW w:w="4349" w:type="dxa"/>
            <w:vAlign w:val="center"/>
          </w:tcPr>
          <w:p w14:paraId="65C310C4">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14:paraId="201426DE">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045,329.50</w:t>
            </w:r>
          </w:p>
        </w:tc>
        <w:tc>
          <w:tcPr>
            <w:tcW w:w="2113" w:type="dxa"/>
            <w:vAlign w:val="center"/>
          </w:tcPr>
          <w:p w14:paraId="4B34248B">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72 </w:t>
            </w:r>
          </w:p>
        </w:tc>
      </w:tr>
    </w:tbl>
    <w:p w14:paraId="2D429AB3">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14:paraId="707F5C5B">
      <w:pPr>
        <w:spacing w:before="156" w:beforeLines="50" w:after="156" w:afterLines="50" w:line="360" w:lineRule="auto"/>
        <w:rPr>
          <w:rFonts w:ascii="仿宋" w:hAnsi="仿宋" w:eastAsia="仿宋"/>
        </w:rPr>
      </w:pPr>
    </w:p>
    <w:p w14:paraId="7C328B71">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14:paraId="3FA2F0F5">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14:paraId="3DE71590">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14:paraId="61C7D394">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14:paraId="45A7466B">
      <w:pPr>
        <w:spacing w:before="156" w:beforeLines="50" w:after="156" w:afterLines="50" w:line="360" w:lineRule="auto"/>
      </w:pPr>
    </w:p>
    <w:p w14:paraId="685FA561">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14:paraId="063CE397">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14:paraId="374651F8">
      <w:pPr>
        <w:spacing w:line="360" w:lineRule="auto"/>
      </w:pPr>
    </w:p>
    <w:p w14:paraId="58AD58AF">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14:paraId="54C664F1">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14:paraId="1F3C73EB">
      <w:pPr>
        <w:rPr>
          <w:rFonts w:hint="eastAsia" w:ascii="仿宋" w:hAnsi="仿宋" w:eastAsia="仿宋"/>
          <w:color w:val="000000"/>
          <w:szCs w:val="21"/>
        </w:rPr>
      </w:pPr>
      <w:r>
        <w:rPr>
          <w:rFonts w:hint="eastAsia" w:ascii="仿宋" w:hAnsi="仿宋" w:eastAsia="仿宋"/>
          <w:color w:val="000000"/>
          <w:szCs w:val="21"/>
        </w:rPr>
        <w:t>无。</w:t>
      </w:r>
    </w:p>
    <w:p w14:paraId="74C20594">
      <w:pPr>
        <w:rPr>
          <w:rFonts w:hint="eastAsia" w:ascii="仿宋" w:hAnsi="仿宋" w:eastAsia="仿宋"/>
          <w:color w:val="000000"/>
          <w:szCs w:val="21"/>
        </w:rPr>
      </w:pPr>
    </w:p>
    <w:p w14:paraId="11FEAAA7">
      <w:pPr>
        <w:rPr>
          <w:rFonts w:hint="eastAsia" w:ascii="仿宋" w:hAnsi="仿宋" w:eastAsia="仿宋"/>
          <w:color w:val="000000"/>
          <w:szCs w:val="21"/>
        </w:rPr>
      </w:pPr>
      <w:r>
        <w:rPr>
          <w:rFonts w:hint="eastAsia" w:ascii="仿宋" w:hAnsi="仿宋" w:eastAsia="仿宋"/>
          <w:color w:val="000000"/>
          <w:szCs w:val="21"/>
        </w:rPr>
        <w:t>7.2其他事项。</w:t>
      </w:r>
    </w:p>
    <w:p w14:paraId="6E23342A">
      <w:pPr>
        <w:rPr>
          <w:rFonts w:hint="eastAsia" w:ascii="仿宋" w:hAnsi="仿宋" w:eastAsia="仿宋"/>
          <w:color w:val="000000"/>
          <w:szCs w:val="21"/>
        </w:rPr>
      </w:pPr>
      <w:r>
        <w:rPr>
          <w:rFonts w:hint="eastAsia" w:ascii="仿宋" w:hAnsi="仿宋" w:eastAsia="仿宋"/>
          <w:color w:val="000000"/>
          <w:szCs w:val="21"/>
        </w:rPr>
        <w:t>无。</w:t>
      </w:r>
    </w:p>
    <w:p w14:paraId="31428188">
      <w:pPr>
        <w:rPr>
          <w:rFonts w:hint="eastAsia" w:ascii="仿宋" w:hAnsi="仿宋" w:eastAsia="仿宋"/>
          <w:color w:val="000000"/>
          <w:szCs w:val="21"/>
        </w:rPr>
      </w:pPr>
    </w:p>
    <w:p w14:paraId="77882159">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14:paraId="3092A828">
      <w:pPr>
        <w:jc w:val="both"/>
        <w:rPr>
          <w:rFonts w:hint="eastAsia" w:ascii="仿宋" w:hAnsi="仿宋" w:eastAsia="仿宋"/>
          <w:color w:val="000000"/>
          <w:szCs w:val="21"/>
        </w:rPr>
      </w:pPr>
    </w:p>
    <w:p w14:paraId="08DA1E80">
      <w:pPr>
        <w:jc w:val="both"/>
        <w:rPr>
          <w:rFonts w:hint="eastAsia" w:ascii="仿宋" w:hAnsi="仿宋" w:eastAsia="仿宋"/>
          <w:color w:val="000000"/>
          <w:szCs w:val="21"/>
        </w:rPr>
      </w:pPr>
    </w:p>
    <w:p w14:paraId="5DFE8791">
      <w:pPr>
        <w:ind w:firstLine="420" w:firstLineChars="0"/>
        <w:jc w:val="both"/>
        <w:rPr>
          <w:rFonts w:hint="eastAsia" w:ascii="仿宋" w:hAnsi="仿宋" w:eastAsia="仿宋"/>
          <w:color w:val="000000"/>
          <w:szCs w:val="21"/>
        </w:rPr>
      </w:pPr>
    </w:p>
    <w:p w14:paraId="42FE7E47">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14:paraId="6DF29873">
      <w:pPr>
        <w:jc w:val="right"/>
        <w:rPr>
          <w:rFonts w:hint="eastAsia" w:ascii="仿宋" w:hAnsi="仿宋" w:eastAsia="仿宋"/>
          <w:color w:val="000000"/>
          <w:szCs w:val="21"/>
        </w:rPr>
      </w:pPr>
      <w:r>
        <w:rPr>
          <w:rFonts w:hint="eastAsia" w:ascii="仿宋" w:hAnsi="仿宋" w:eastAsia="仿宋"/>
          <w:color w:val="000000"/>
          <w:szCs w:val="21"/>
        </w:rPr>
        <w:t>2022年</w:t>
      </w:r>
      <w:r>
        <w:rPr>
          <w:rFonts w:hint="eastAsia" w:ascii="仿宋" w:hAnsi="仿宋" w:eastAsia="仿宋"/>
          <w:color w:val="000000"/>
          <w:szCs w:val="21"/>
          <w:lang w:val="en-US" w:eastAsia="zh-CN"/>
        </w:rPr>
        <w:t>10</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 xml:space="preserve">日 </w:t>
      </w:r>
    </w:p>
    <w:p w14:paraId="55839F31">
      <w:pPr>
        <w:spacing w:line="360" w:lineRule="auto"/>
        <w:jc w:val="right"/>
        <w:rPr>
          <w:rFonts w:hint="eastAsia" w:ascii="宋体" w:hAnsi="宋体"/>
          <w:szCs w:val="21"/>
        </w:rPr>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altName w:val="方正舒体"/>
    <w:panose1 w:val="02010601030101010101"/>
    <w:charset w:val="86"/>
    <w:family w:val="auto"/>
    <w:pitch w:val="default"/>
    <w:sig w:usb0="00000000" w:usb1="00000000" w:usb2="00000000" w:usb3="00000000" w:csb0="00040000" w:csb1="00000000"/>
  </w:font>
  <w:font w:name="仿宋">
    <w:panose1 w:val="02010609060101010101"/>
    <w:charset w:val="86"/>
    <w:family w:val="auto"/>
    <w:pitch w:val="default"/>
    <w:sig w:usb0="800002BF" w:usb1="38CF7CFA" w:usb2="00000016" w:usb3="00000000" w:csb0="00040001" w:csb1="00000000"/>
  </w:font>
  <w:font w:name="方正舒体">
    <w:panose1 w:val="02010601030101010101"/>
    <w:charset w:val="86"/>
    <w:family w:val="auto"/>
    <w:pitch w:val="default"/>
    <w:sig w:usb0="00000003" w:usb1="080E0000" w:usb2="00000000" w:usb3="00000000" w:csb0="00040000"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8703F94">
    <w:pPr>
      <w:pStyle w:val="8"/>
    </w:pPr>
    <w:r>
      <w:rPr>
        <w:sz w:val="18"/>
      </w:rPr>
      <w:pict>
        <v:shape id="PowerPlusWaterMarkObject24930" o:spid="_x0000_s4097"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dit="readOnly" w:enforcement="1" w:cryptProviderType="rsaFull" w:cryptAlgorithmClass="hash" w:cryptAlgorithmType="typeAny" w:cryptAlgorithmSid="4" w:cryptSpinCount="0" w:hash="GTkU9dKrubT7lct/V7V19ejqPo4=" w:salt="+GWDN9nMtXIBY5FueAcr2A=="/>
  <w:defaultTabStop w:val="420"/>
  <w:drawingGridVerticalSpacing w:val="156"/>
  <w:displayHorizontalDrawingGridEvery w:val="1"/>
  <w:displayVerticalDrawingGridEvery w:val="1"/>
  <w:noPunctuationKerning w:val="1"/>
  <w:characterSpacingControl w:val="compressPunctuation"/>
  <w:hdrShapeDefaults>
    <o:shapelayout v:ext="edit">
      <o:idmap v:ext="edit" data="3,4"/>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B75E97"/>
    <w:rsid w:val="09860979"/>
    <w:rsid w:val="0A626B8A"/>
    <w:rsid w:val="0B4E5F18"/>
    <w:rsid w:val="0D901766"/>
    <w:rsid w:val="119D38F4"/>
    <w:rsid w:val="11F52987"/>
    <w:rsid w:val="12D876F1"/>
    <w:rsid w:val="12DA60B7"/>
    <w:rsid w:val="1322763E"/>
    <w:rsid w:val="13A3270E"/>
    <w:rsid w:val="15271F3C"/>
    <w:rsid w:val="153D2966"/>
    <w:rsid w:val="17E41503"/>
    <w:rsid w:val="197A16EE"/>
    <w:rsid w:val="1B405FCF"/>
    <w:rsid w:val="1C0E51DF"/>
    <w:rsid w:val="1C793B46"/>
    <w:rsid w:val="2A3A53F1"/>
    <w:rsid w:val="2F4671E3"/>
    <w:rsid w:val="2FC63ECD"/>
    <w:rsid w:val="33C40040"/>
    <w:rsid w:val="342153CB"/>
    <w:rsid w:val="34296D79"/>
    <w:rsid w:val="38D97024"/>
    <w:rsid w:val="38E926E9"/>
    <w:rsid w:val="3B520599"/>
    <w:rsid w:val="3C321C70"/>
    <w:rsid w:val="3D320D98"/>
    <w:rsid w:val="4264087B"/>
    <w:rsid w:val="42FF6865"/>
    <w:rsid w:val="43F3566A"/>
    <w:rsid w:val="44FC1717"/>
    <w:rsid w:val="457A406E"/>
    <w:rsid w:val="466D0831"/>
    <w:rsid w:val="46CD3A39"/>
    <w:rsid w:val="47BD4D02"/>
    <w:rsid w:val="48E8631C"/>
    <w:rsid w:val="49D806A7"/>
    <w:rsid w:val="49FA15B3"/>
    <w:rsid w:val="4D870C30"/>
    <w:rsid w:val="4DA87451"/>
    <w:rsid w:val="4DC7164B"/>
    <w:rsid w:val="4EF5722B"/>
    <w:rsid w:val="4FE31BB9"/>
    <w:rsid w:val="51366883"/>
    <w:rsid w:val="51A03B59"/>
    <w:rsid w:val="57B47E4D"/>
    <w:rsid w:val="5E660FCE"/>
    <w:rsid w:val="62446D78"/>
    <w:rsid w:val="65F41DAD"/>
    <w:rsid w:val="66977C98"/>
    <w:rsid w:val="69E55EFE"/>
    <w:rsid w:val="6AF71159"/>
    <w:rsid w:val="6CB373DA"/>
    <w:rsid w:val="6F8C2174"/>
    <w:rsid w:val="705B15C4"/>
    <w:rsid w:val="71906008"/>
    <w:rsid w:val="73083B4A"/>
    <w:rsid w:val="73181AE2"/>
    <w:rsid w:val="737F3265"/>
    <w:rsid w:val="73E97FF0"/>
    <w:rsid w:val="757F3635"/>
    <w:rsid w:val="779243CC"/>
    <w:rsid w:val="798D2AE9"/>
    <w:rsid w:val="7C48492E"/>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B$1:$B$92</c:f>
              <c:numCache>
                <c:formatCode>General</c:formatCode>
                <c:ptCount val="92"/>
                <c:pt idx="0">
                  <c:v>1.0744</c:v>
                </c:pt>
                <c:pt idx="1">
                  <c:v>1.0744</c:v>
                </c:pt>
                <c:pt idx="2">
                  <c:v>1.0743</c:v>
                </c:pt>
                <c:pt idx="3">
                  <c:v>1.0749</c:v>
                </c:pt>
                <c:pt idx="4">
                  <c:v>1.075</c:v>
                </c:pt>
                <c:pt idx="5">
                  <c:v>1.0752</c:v>
                </c:pt>
                <c:pt idx="6">
                  <c:v>1.0756</c:v>
                </c:pt>
                <c:pt idx="7">
                  <c:v>1.076</c:v>
                </c:pt>
                <c:pt idx="8">
                  <c:v>1.0759</c:v>
                </c:pt>
                <c:pt idx="9">
                  <c:v>1.0759</c:v>
                </c:pt>
                <c:pt idx="10">
                  <c:v>1.0766</c:v>
                </c:pt>
                <c:pt idx="11">
                  <c:v>1.077</c:v>
                </c:pt>
                <c:pt idx="12">
                  <c:v>1.0776</c:v>
                </c:pt>
                <c:pt idx="13">
                  <c:v>1.078</c:v>
                </c:pt>
                <c:pt idx="14">
                  <c:v>1.0785</c:v>
                </c:pt>
                <c:pt idx="15">
                  <c:v>1.0785</c:v>
                </c:pt>
                <c:pt idx="16">
                  <c:v>1.0785</c:v>
                </c:pt>
                <c:pt idx="17">
                  <c:v>1.0795</c:v>
                </c:pt>
                <c:pt idx="18">
                  <c:v>1.08</c:v>
                </c:pt>
                <c:pt idx="19">
                  <c:v>1.0804</c:v>
                </c:pt>
                <c:pt idx="20">
                  <c:v>1.0798</c:v>
                </c:pt>
                <c:pt idx="21">
                  <c:v>1.0802</c:v>
                </c:pt>
                <c:pt idx="22">
                  <c:v>1.0801</c:v>
                </c:pt>
                <c:pt idx="23">
                  <c:v>1.0801</c:v>
                </c:pt>
                <c:pt idx="24">
                  <c:v>1.0809</c:v>
                </c:pt>
                <c:pt idx="25">
                  <c:v>1.0813</c:v>
                </c:pt>
                <c:pt idx="26">
                  <c:v>1.0821</c:v>
                </c:pt>
                <c:pt idx="27">
                  <c:v>1.0822</c:v>
                </c:pt>
                <c:pt idx="28">
                  <c:v>1.0821</c:v>
                </c:pt>
                <c:pt idx="29">
                  <c:v>1.0821</c:v>
                </c:pt>
                <c:pt idx="30">
                  <c:v>1.0824</c:v>
                </c:pt>
                <c:pt idx="31">
                  <c:v>1.0831</c:v>
                </c:pt>
                <c:pt idx="32">
                  <c:v>1.0836</c:v>
                </c:pt>
                <c:pt idx="33">
                  <c:v>1.084</c:v>
                </c:pt>
                <c:pt idx="34">
                  <c:v>1.0846</c:v>
                </c:pt>
                <c:pt idx="35">
                  <c:v>1.0846</c:v>
                </c:pt>
                <c:pt idx="36">
                  <c:v>1.0845</c:v>
                </c:pt>
                <c:pt idx="37">
                  <c:v>1.0845</c:v>
                </c:pt>
                <c:pt idx="38">
                  <c:v>1.0849</c:v>
                </c:pt>
                <c:pt idx="39">
                  <c:v>1.0851</c:v>
                </c:pt>
                <c:pt idx="40">
                  <c:v>1.0853</c:v>
                </c:pt>
                <c:pt idx="41">
                  <c:v>1.0851</c:v>
                </c:pt>
                <c:pt idx="42">
                  <c:v>1.0853</c:v>
                </c:pt>
                <c:pt idx="43">
                  <c:v>1.0853</c:v>
                </c:pt>
                <c:pt idx="44">
                  <c:v>1.0852</c:v>
                </c:pt>
                <c:pt idx="45">
                  <c:v>1.0866</c:v>
                </c:pt>
                <c:pt idx="46">
                  <c:v>1.0874</c:v>
                </c:pt>
                <c:pt idx="47">
                  <c:v>1.0876</c:v>
                </c:pt>
                <c:pt idx="48">
                  <c:v>1.0879</c:v>
                </c:pt>
                <c:pt idx="49">
                  <c:v>1.0882</c:v>
                </c:pt>
                <c:pt idx="50">
                  <c:v>1.0882</c:v>
                </c:pt>
                <c:pt idx="51">
                  <c:v>1.0882</c:v>
                </c:pt>
                <c:pt idx="52">
                  <c:v>1.0889</c:v>
                </c:pt>
                <c:pt idx="53">
                  <c:v>1.089</c:v>
                </c:pt>
                <c:pt idx="54">
                  <c:v>1.0892</c:v>
                </c:pt>
                <c:pt idx="55">
                  <c:v>1.0888</c:v>
                </c:pt>
                <c:pt idx="56">
                  <c:v>1.0887</c:v>
                </c:pt>
                <c:pt idx="57">
                  <c:v>1.0887</c:v>
                </c:pt>
                <c:pt idx="58">
                  <c:v>1.0887</c:v>
                </c:pt>
                <c:pt idx="59">
                  <c:v>1.0889</c:v>
                </c:pt>
                <c:pt idx="60">
                  <c:v>1.0888</c:v>
                </c:pt>
                <c:pt idx="61">
                  <c:v>1.0886</c:v>
                </c:pt>
                <c:pt idx="62">
                  <c:v>1.0888</c:v>
                </c:pt>
                <c:pt idx="63">
                  <c:v>1.0892</c:v>
                </c:pt>
                <c:pt idx="64">
                  <c:v>1.0891</c:v>
                </c:pt>
                <c:pt idx="65">
                  <c:v>1.0891</c:v>
                </c:pt>
                <c:pt idx="66">
                  <c:v>1.0899</c:v>
                </c:pt>
                <c:pt idx="67">
                  <c:v>1.0902</c:v>
                </c:pt>
                <c:pt idx="68">
                  <c:v>1.0905</c:v>
                </c:pt>
                <c:pt idx="69">
                  <c:v>1.0908</c:v>
                </c:pt>
                <c:pt idx="70">
                  <c:v>1.091</c:v>
                </c:pt>
                <c:pt idx="71">
                  <c:v>1.091</c:v>
                </c:pt>
                <c:pt idx="72">
                  <c:v>1.091</c:v>
                </c:pt>
                <c:pt idx="73">
                  <c:v>1.091</c:v>
                </c:pt>
                <c:pt idx="74">
                  <c:v>1.0917</c:v>
                </c:pt>
                <c:pt idx="75">
                  <c:v>1.0918</c:v>
                </c:pt>
                <c:pt idx="76">
                  <c:v>1.092</c:v>
                </c:pt>
                <c:pt idx="77">
                  <c:v>1.0922</c:v>
                </c:pt>
                <c:pt idx="78">
                  <c:v>1.0922</c:v>
                </c:pt>
                <c:pt idx="79">
                  <c:v>1.0922</c:v>
                </c:pt>
                <c:pt idx="80">
                  <c:v>1.0925</c:v>
                </c:pt>
                <c:pt idx="81">
                  <c:v>1.0927</c:v>
                </c:pt>
                <c:pt idx="82">
                  <c:v>1.093</c:v>
                </c:pt>
                <c:pt idx="83">
                  <c:v>1.0934</c:v>
                </c:pt>
                <c:pt idx="84">
                  <c:v>1.0935</c:v>
                </c:pt>
                <c:pt idx="85">
                  <c:v>1.0935</c:v>
                </c:pt>
                <c:pt idx="86">
                  <c:v>1.0935</c:v>
                </c:pt>
                <c:pt idx="87">
                  <c:v>1.094</c:v>
                </c:pt>
                <c:pt idx="88">
                  <c:v>1.0939</c:v>
                </c:pt>
                <c:pt idx="89">
                  <c:v>1.094</c:v>
                </c:pt>
                <c:pt idx="90">
                  <c:v>1.0942</c:v>
                </c:pt>
                <c:pt idx="91">
                  <c:v>1.0942</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extLst>
      <c:ext uri="{0b15fc19-7d7d-44ad-8c2d-2c3a37ce22c3}">
        <chartProps xmlns="https://web.wps.cn/et/2018/main" chartId="{addbac1f-72e3-488c-a31d-f826fbde4dd4}"/>
      </c:ext>
    </c:extLst>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C$1:$C$92</c:f>
              <c:numCache>
                <c:formatCode>0.00%</c:formatCode>
                <c:ptCount val="92"/>
                <c:pt idx="0">
                  <c:v>0.000465592699506523</c:v>
                </c:pt>
                <c:pt idx="1">
                  <c:v>0.000465592699506523</c:v>
                </c:pt>
                <c:pt idx="2">
                  <c:v>0.000372474159605174</c:v>
                </c:pt>
                <c:pt idx="3">
                  <c:v>0.000931185399012824</c:v>
                </c:pt>
                <c:pt idx="4">
                  <c:v>0.00102430393891417</c:v>
                </c:pt>
                <c:pt idx="5">
                  <c:v>0.00121054101871665</c:v>
                </c:pt>
                <c:pt idx="6">
                  <c:v>0.00158301517832182</c:v>
                </c:pt>
                <c:pt idx="7">
                  <c:v>0.00195548933792722</c:v>
                </c:pt>
                <c:pt idx="8">
                  <c:v>0.00186237079802587</c:v>
                </c:pt>
                <c:pt idx="9">
                  <c:v>0.00186237079802587</c:v>
                </c:pt>
                <c:pt idx="10">
                  <c:v>0.00251420057733487</c:v>
                </c:pt>
                <c:pt idx="11">
                  <c:v>0.00288667473694004</c:v>
                </c:pt>
                <c:pt idx="12">
                  <c:v>0.00344538597634769</c:v>
                </c:pt>
                <c:pt idx="13">
                  <c:v>0.00381786013595309</c:v>
                </c:pt>
                <c:pt idx="14">
                  <c:v>0.00428345283545939</c:v>
                </c:pt>
                <c:pt idx="15">
                  <c:v>0.00428345283545939</c:v>
                </c:pt>
                <c:pt idx="16">
                  <c:v>0.00428345283545939</c:v>
                </c:pt>
                <c:pt idx="17">
                  <c:v>0.00521463823447221</c:v>
                </c:pt>
                <c:pt idx="18">
                  <c:v>0.00568023093397896</c:v>
                </c:pt>
                <c:pt idx="19">
                  <c:v>0.00605270509358413</c:v>
                </c:pt>
                <c:pt idx="20">
                  <c:v>0.00549399385417648</c:v>
                </c:pt>
                <c:pt idx="21">
                  <c:v>0.00586646801378143</c:v>
                </c:pt>
                <c:pt idx="22">
                  <c:v>0.00577334947388031</c:v>
                </c:pt>
                <c:pt idx="23">
                  <c:v>0.00577334947388031</c:v>
                </c:pt>
                <c:pt idx="24">
                  <c:v>0.00651829779309043</c:v>
                </c:pt>
                <c:pt idx="25">
                  <c:v>0.00689077195269561</c:v>
                </c:pt>
                <c:pt idx="26">
                  <c:v>0.00763572027190618</c:v>
                </c:pt>
                <c:pt idx="27">
                  <c:v>0.0077288388118073</c:v>
                </c:pt>
                <c:pt idx="28">
                  <c:v>0.00763572027190618</c:v>
                </c:pt>
                <c:pt idx="29">
                  <c:v>0.00763572027190618</c:v>
                </c:pt>
                <c:pt idx="30">
                  <c:v>0.00791507589161</c:v>
                </c:pt>
                <c:pt idx="31">
                  <c:v>0.008566905670919</c:v>
                </c:pt>
                <c:pt idx="32">
                  <c:v>0.0090324983704253</c:v>
                </c:pt>
                <c:pt idx="33">
                  <c:v>0.0094049725300307</c:v>
                </c:pt>
                <c:pt idx="34">
                  <c:v>0.00996368376943835</c:v>
                </c:pt>
                <c:pt idx="35">
                  <c:v>0.00996368376943835</c:v>
                </c:pt>
                <c:pt idx="36">
                  <c:v>0.00987056522953722</c:v>
                </c:pt>
                <c:pt idx="37">
                  <c:v>0.00987056522953722</c:v>
                </c:pt>
                <c:pt idx="38">
                  <c:v>0.0102430393891422</c:v>
                </c:pt>
                <c:pt idx="39">
                  <c:v>0.0104292764689449</c:v>
                </c:pt>
                <c:pt idx="40">
                  <c:v>0.0106155135487473</c:v>
                </c:pt>
                <c:pt idx="41">
                  <c:v>0.0104292764689449</c:v>
                </c:pt>
                <c:pt idx="42">
                  <c:v>0.0106155135487473</c:v>
                </c:pt>
                <c:pt idx="43">
                  <c:v>0.0106155135487473</c:v>
                </c:pt>
                <c:pt idx="44">
                  <c:v>0.0105223950088462</c:v>
                </c:pt>
                <c:pt idx="45">
                  <c:v>0.0118260545674642</c:v>
                </c:pt>
                <c:pt idx="46">
                  <c:v>0.0125710028866746</c:v>
                </c:pt>
                <c:pt idx="47">
                  <c:v>0.0127572399664773</c:v>
                </c:pt>
                <c:pt idx="48">
                  <c:v>0.0130365955861813</c:v>
                </c:pt>
                <c:pt idx="49">
                  <c:v>0.0133159512058851</c:v>
                </c:pt>
                <c:pt idx="50">
                  <c:v>0.0133159512058851</c:v>
                </c:pt>
                <c:pt idx="51">
                  <c:v>0.0133159512058851</c:v>
                </c:pt>
                <c:pt idx="52">
                  <c:v>0.0139677809851941</c:v>
                </c:pt>
                <c:pt idx="53">
                  <c:v>0.0140608995250953</c:v>
                </c:pt>
                <c:pt idx="54">
                  <c:v>0.014247136604898</c:v>
                </c:pt>
                <c:pt idx="55">
                  <c:v>0.0138746624452928</c:v>
                </c:pt>
                <c:pt idx="56">
                  <c:v>0.0137815439053914</c:v>
                </c:pt>
                <c:pt idx="57">
                  <c:v>0.0137815439053914</c:v>
                </c:pt>
                <c:pt idx="58">
                  <c:v>0.0137815439053914</c:v>
                </c:pt>
                <c:pt idx="59">
                  <c:v>0.0139677809851941</c:v>
                </c:pt>
                <c:pt idx="60">
                  <c:v>0.0138746624452928</c:v>
                </c:pt>
                <c:pt idx="61">
                  <c:v>0.0136884253654903</c:v>
                </c:pt>
                <c:pt idx="62">
                  <c:v>0.0138746624452928</c:v>
                </c:pt>
                <c:pt idx="63">
                  <c:v>0.014247136604898</c:v>
                </c:pt>
                <c:pt idx="64">
                  <c:v>0.0141540180649966</c:v>
                </c:pt>
                <c:pt idx="65">
                  <c:v>0.0141540180649966</c:v>
                </c:pt>
                <c:pt idx="66">
                  <c:v>0.0148989663842072</c:v>
                </c:pt>
                <c:pt idx="67">
                  <c:v>0.015178322003911</c:v>
                </c:pt>
                <c:pt idx="68">
                  <c:v>0.0154576776236148</c:v>
                </c:pt>
                <c:pt idx="69">
                  <c:v>0.0157370332433187</c:v>
                </c:pt>
                <c:pt idx="70">
                  <c:v>0.0159232703231211</c:v>
                </c:pt>
                <c:pt idx="71">
                  <c:v>0.0159232703231211</c:v>
                </c:pt>
                <c:pt idx="72">
                  <c:v>0.0159232703231211</c:v>
                </c:pt>
                <c:pt idx="73">
                  <c:v>0.0159232703231211</c:v>
                </c:pt>
                <c:pt idx="74">
                  <c:v>0.0165751001024301</c:v>
                </c:pt>
                <c:pt idx="75">
                  <c:v>0.0166682186423317</c:v>
                </c:pt>
                <c:pt idx="76">
                  <c:v>0.0168544557221342</c:v>
                </c:pt>
                <c:pt idx="77">
                  <c:v>0.0170406928019369</c:v>
                </c:pt>
                <c:pt idx="78">
                  <c:v>0.0170406928019369</c:v>
                </c:pt>
                <c:pt idx="79">
                  <c:v>0.0170406928019369</c:v>
                </c:pt>
                <c:pt idx="80">
                  <c:v>0.0173200484216407</c:v>
                </c:pt>
                <c:pt idx="81">
                  <c:v>0.0175062855014432</c:v>
                </c:pt>
                <c:pt idx="82">
                  <c:v>0.0177856411211472</c:v>
                </c:pt>
                <c:pt idx="83">
                  <c:v>0.0181581152807522</c:v>
                </c:pt>
                <c:pt idx="84">
                  <c:v>0.0182512338206535</c:v>
                </c:pt>
                <c:pt idx="85">
                  <c:v>0.0182512338206535</c:v>
                </c:pt>
                <c:pt idx="86">
                  <c:v>0.0182512338206535</c:v>
                </c:pt>
                <c:pt idx="87">
                  <c:v>0.0187168265201603</c:v>
                </c:pt>
                <c:pt idx="88">
                  <c:v>0.0186237079802589</c:v>
                </c:pt>
                <c:pt idx="89">
                  <c:v>0.0187168265201603</c:v>
                </c:pt>
                <c:pt idx="90">
                  <c:v>0.0189030635999627</c:v>
                </c:pt>
                <c:pt idx="91">
                  <c:v>0.0189030635999627</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E$1:$E$92</c:f>
              <c:numCache>
                <c:formatCode>0.00%</c:formatCode>
                <c:ptCount val="92"/>
                <c:pt idx="0">
                  <c:v>0.000142465753424658</c:v>
                </c:pt>
                <c:pt idx="1">
                  <c:v>0.000284931506849315</c:v>
                </c:pt>
                <c:pt idx="2">
                  <c:v>0.000427397260273973</c:v>
                </c:pt>
                <c:pt idx="3">
                  <c:v>0.00056986301369863</c:v>
                </c:pt>
                <c:pt idx="4">
                  <c:v>0.000712328767123288</c:v>
                </c:pt>
                <c:pt idx="5">
                  <c:v>0.000854794520547945</c:v>
                </c:pt>
                <c:pt idx="6">
                  <c:v>0.000997260273972603</c:v>
                </c:pt>
                <c:pt idx="7">
                  <c:v>0.00113972602739726</c:v>
                </c:pt>
                <c:pt idx="8">
                  <c:v>0.00128219178082192</c:v>
                </c:pt>
                <c:pt idx="9">
                  <c:v>0.00142465753424658</c:v>
                </c:pt>
                <c:pt idx="10">
                  <c:v>0.00156712328767123</c:v>
                </c:pt>
                <c:pt idx="11">
                  <c:v>0.00170958904109589</c:v>
                </c:pt>
                <c:pt idx="12">
                  <c:v>0.00185205479452055</c:v>
                </c:pt>
                <c:pt idx="13">
                  <c:v>0.00199452054794521</c:v>
                </c:pt>
                <c:pt idx="14">
                  <c:v>0.00213698630136986</c:v>
                </c:pt>
                <c:pt idx="15">
                  <c:v>0.00227945205479452</c:v>
                </c:pt>
                <c:pt idx="16">
                  <c:v>0.00242191780821918</c:v>
                </c:pt>
                <c:pt idx="17">
                  <c:v>0.00256438356164384</c:v>
                </c:pt>
                <c:pt idx="18">
                  <c:v>0.00270684931506849</c:v>
                </c:pt>
                <c:pt idx="19">
                  <c:v>0.00284931506849315</c:v>
                </c:pt>
                <c:pt idx="20">
                  <c:v>0.00299178082191781</c:v>
                </c:pt>
                <c:pt idx="21">
                  <c:v>0.00313424657534247</c:v>
                </c:pt>
                <c:pt idx="22">
                  <c:v>0.00327671232876712</c:v>
                </c:pt>
                <c:pt idx="23">
                  <c:v>0.00341917808219178</c:v>
                </c:pt>
                <c:pt idx="24">
                  <c:v>0.00356164383561644</c:v>
                </c:pt>
                <c:pt idx="25">
                  <c:v>0.0037041095890411</c:v>
                </c:pt>
                <c:pt idx="26">
                  <c:v>0.00384657534246575</c:v>
                </c:pt>
                <c:pt idx="27">
                  <c:v>0.00398904109589041</c:v>
                </c:pt>
                <c:pt idx="28">
                  <c:v>0.00413150684931507</c:v>
                </c:pt>
                <c:pt idx="29">
                  <c:v>0.00427397260273973</c:v>
                </c:pt>
                <c:pt idx="30">
                  <c:v>0.00441643835616438</c:v>
                </c:pt>
                <c:pt idx="31">
                  <c:v>0.00455890410958904</c:v>
                </c:pt>
                <c:pt idx="32">
                  <c:v>0.0047013698630137</c:v>
                </c:pt>
                <c:pt idx="33">
                  <c:v>0.00484383561643836</c:v>
                </c:pt>
                <c:pt idx="34">
                  <c:v>0.00498630136986301</c:v>
                </c:pt>
                <c:pt idx="35">
                  <c:v>0.00512876712328767</c:v>
                </c:pt>
                <c:pt idx="36">
                  <c:v>0.00527123287671233</c:v>
                </c:pt>
                <c:pt idx="37">
                  <c:v>0.00541369863013699</c:v>
                </c:pt>
                <c:pt idx="38">
                  <c:v>0.00555616438356164</c:v>
                </c:pt>
                <c:pt idx="39">
                  <c:v>0.0056986301369863</c:v>
                </c:pt>
                <c:pt idx="40">
                  <c:v>0.00584109589041096</c:v>
                </c:pt>
                <c:pt idx="41">
                  <c:v>0.00598356164383562</c:v>
                </c:pt>
                <c:pt idx="42">
                  <c:v>0.00612602739726028</c:v>
                </c:pt>
                <c:pt idx="43">
                  <c:v>0.00626849315068493</c:v>
                </c:pt>
                <c:pt idx="44">
                  <c:v>0.00641095890410959</c:v>
                </c:pt>
                <c:pt idx="45">
                  <c:v>0.00655342465753425</c:v>
                </c:pt>
                <c:pt idx="46">
                  <c:v>0.00669589041095891</c:v>
                </c:pt>
                <c:pt idx="47">
                  <c:v>0.00683835616438356</c:v>
                </c:pt>
                <c:pt idx="48">
                  <c:v>0.00698082191780822</c:v>
                </c:pt>
                <c:pt idx="49">
                  <c:v>0.00712328767123288</c:v>
                </c:pt>
                <c:pt idx="50">
                  <c:v>0.00726575342465754</c:v>
                </c:pt>
                <c:pt idx="51">
                  <c:v>0.00740821917808219</c:v>
                </c:pt>
                <c:pt idx="52">
                  <c:v>0.00755068493150685</c:v>
                </c:pt>
                <c:pt idx="53">
                  <c:v>0.00769315068493151</c:v>
                </c:pt>
                <c:pt idx="54">
                  <c:v>0.00783561643835617</c:v>
                </c:pt>
                <c:pt idx="55">
                  <c:v>0.00797808219178082</c:v>
                </c:pt>
                <c:pt idx="56">
                  <c:v>0.00812054794520548</c:v>
                </c:pt>
                <c:pt idx="57">
                  <c:v>0.00826301369863014</c:v>
                </c:pt>
                <c:pt idx="58">
                  <c:v>0.0084054794520548</c:v>
                </c:pt>
                <c:pt idx="59">
                  <c:v>0.00854794520547945</c:v>
                </c:pt>
                <c:pt idx="60">
                  <c:v>0.00869041095890411</c:v>
                </c:pt>
                <c:pt idx="61">
                  <c:v>0.00883287671232877</c:v>
                </c:pt>
                <c:pt idx="62">
                  <c:v>0.00897534246575343</c:v>
                </c:pt>
                <c:pt idx="63">
                  <c:v>0.00911780821917808</c:v>
                </c:pt>
                <c:pt idx="64">
                  <c:v>0.00926027397260274</c:v>
                </c:pt>
                <c:pt idx="65">
                  <c:v>0.0094027397260274</c:v>
                </c:pt>
                <c:pt idx="66">
                  <c:v>0.00954520547945206</c:v>
                </c:pt>
                <c:pt idx="67">
                  <c:v>0.00968767123287671</c:v>
                </c:pt>
                <c:pt idx="68">
                  <c:v>0.00983013698630137</c:v>
                </c:pt>
                <c:pt idx="69">
                  <c:v>0.00997260273972603</c:v>
                </c:pt>
                <c:pt idx="70">
                  <c:v>0.0101150684931507</c:v>
                </c:pt>
                <c:pt idx="71">
                  <c:v>0.0102575342465753</c:v>
                </c:pt>
                <c:pt idx="72">
                  <c:v>0.0104</c:v>
                </c:pt>
                <c:pt idx="73">
                  <c:v>0.0105424657534247</c:v>
                </c:pt>
                <c:pt idx="74">
                  <c:v>0.0106849315068493</c:v>
                </c:pt>
                <c:pt idx="75">
                  <c:v>0.010827397260274</c:v>
                </c:pt>
                <c:pt idx="76">
                  <c:v>0.0109698630136986</c:v>
                </c:pt>
                <c:pt idx="77">
                  <c:v>0.0111123287671233</c:v>
                </c:pt>
                <c:pt idx="78">
                  <c:v>0.0112547945205479</c:v>
                </c:pt>
                <c:pt idx="79">
                  <c:v>0.0113972602739726</c:v>
                </c:pt>
                <c:pt idx="80">
                  <c:v>0.0115397260273973</c:v>
                </c:pt>
                <c:pt idx="81">
                  <c:v>0.0116821917808219</c:v>
                </c:pt>
                <c:pt idx="82">
                  <c:v>0.0118246575342466</c:v>
                </c:pt>
                <c:pt idx="83">
                  <c:v>0.0119671232876712</c:v>
                </c:pt>
                <c:pt idx="84">
                  <c:v>0.0121095890410959</c:v>
                </c:pt>
                <c:pt idx="85">
                  <c:v>0.0122520547945206</c:v>
                </c:pt>
                <c:pt idx="86">
                  <c:v>0.0123945205479452</c:v>
                </c:pt>
                <c:pt idx="87">
                  <c:v>0.0125369863013699</c:v>
                </c:pt>
                <c:pt idx="88">
                  <c:v>0.0126794520547945</c:v>
                </c:pt>
                <c:pt idx="89">
                  <c:v>0.0128219178082192</c:v>
                </c:pt>
                <c:pt idx="90">
                  <c:v>0.0129643835616438</c:v>
                </c:pt>
                <c:pt idx="91">
                  <c:v>0.0131068493150685</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extLst>
      <c:ext uri="{0b15fc19-7d7d-44ad-8c2d-2c3a37ce22c3}">
        <chartProps xmlns="https://web.wps.cn/et/2018/main" chartId="{4d806a72-8f13-48e8-8403-293a08ca2f52}"/>
      </c:ext>
    </c:extLst>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4097"/>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2866</Words>
  <Characters>3497</Characters>
  <Lines>24</Lines>
  <Paragraphs>6</Paragraphs>
  <TotalTime>3</TotalTime>
  <ScaleCrop>false</ScaleCrop>
  <LinksUpToDate>false</LinksUpToDate>
  <CharactersWithSpaces>3554</CharactersWithSpaces>
  <Application>WPS Office_12.1.0.2078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5-07-03T07:56:12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784</vt:lpwstr>
  </property>
  <property fmtid="{D5CDD505-2E9C-101B-9397-08002B2CF9AE}" pid="3" name="KSOTemplateDocerSaveRecord">
    <vt:lpwstr>eyJoZGlkIjoiNzRmMTcyN2U2M2Y4YTM3YzVkNGM2NWE3Y2NhMjg3YmYiLCJ1c2VySWQiOiI0NDE0ODc1MjYifQ==</vt:lpwstr>
  </property>
  <property fmtid="{D5CDD505-2E9C-101B-9397-08002B2CF9AE}" pid="4" name="ICV">
    <vt:lpwstr>60EAC8AFBD644152B4E98E0768B8ACEA_12</vt:lpwstr>
  </property>
</Properties>
</file>